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8E21D" w14:textId="54CE1426" w:rsidR="00981E29" w:rsidRPr="00981E29" w:rsidRDefault="00981E29" w:rsidP="00981E29">
      <w:pPr>
        <w:pStyle w:val="Heading1"/>
        <w:jc w:val="center"/>
        <w:rPr>
          <w:bCs/>
          <w:lang w:val="bg-BG"/>
        </w:rPr>
      </w:pPr>
      <w:r w:rsidRPr="00981E29">
        <w:t xml:space="preserve">Exercise: </w:t>
      </w:r>
      <w:r w:rsidRPr="00981E29">
        <w:rPr>
          <w:bCs/>
          <w:noProof/>
        </w:rPr>
        <w:t>Box Model</w:t>
      </w:r>
      <w:r w:rsidR="00A22460">
        <w:rPr>
          <w:bCs/>
          <w:noProof/>
        </w:rPr>
        <w:t xml:space="preserve"> and Position</w:t>
      </w:r>
    </w:p>
    <w:p w14:paraId="756733B8" w14:textId="5C516DDB" w:rsidR="00981E29" w:rsidRPr="00981E29" w:rsidRDefault="00981E29" w:rsidP="00A22460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8" w:history="1">
        <w:r w:rsidRPr="00981E29">
          <w:rPr>
            <w:rStyle w:val="Hyperlink"/>
          </w:rPr>
          <w:t>"</w:t>
        </w:r>
        <w:r w:rsidRPr="00981E29">
          <w:rPr>
            <w:rStyle w:val="Hyperlink"/>
            <w:noProof/>
          </w:rPr>
          <w:t xml:space="preserve">HTML </w:t>
        </w:r>
        <w:r w:rsidRPr="00981E29">
          <w:rPr>
            <w:rStyle w:val="Hyperlink"/>
          </w:rPr>
          <w:t xml:space="preserve">and </w:t>
        </w:r>
        <w:r w:rsidRPr="00981E29">
          <w:rPr>
            <w:rStyle w:val="Hyperlink"/>
            <w:noProof/>
          </w:rPr>
          <w:t>CSS</w:t>
        </w:r>
        <w:r w:rsidRPr="00981E29">
          <w:rPr>
            <w:rStyle w:val="Hyperlink"/>
          </w:rPr>
          <w:t xml:space="preserve">" course @ </w:t>
        </w:r>
        <w:r w:rsidRPr="00981E29">
          <w:rPr>
            <w:rStyle w:val="Hyperlink"/>
            <w:noProof/>
          </w:rPr>
          <w:t>SoftUni</w:t>
        </w:r>
      </w:hyperlink>
      <w:r w:rsidRPr="00981E29">
        <w:t>.</w:t>
      </w:r>
    </w:p>
    <w:p w14:paraId="31451988" w14:textId="77777777" w:rsidR="00805B9E" w:rsidRPr="007A59BE" w:rsidRDefault="00805B9E" w:rsidP="00805B9E">
      <w:pPr>
        <w:pStyle w:val="Heading2"/>
        <w:rPr>
          <w:lang w:val="bg-BG"/>
        </w:rPr>
      </w:pPr>
      <w:r w:rsidRPr="007A59BE">
        <w:t>Box Model Container</w:t>
      </w:r>
    </w:p>
    <w:p w14:paraId="42F141DC" w14:textId="77777777" w:rsidR="00805B9E" w:rsidRPr="007A59BE" w:rsidRDefault="00805B9E" w:rsidP="00805B9E">
      <w:pPr>
        <w:rPr>
          <w:lang w:val="bg-BG"/>
        </w:rPr>
      </w:pPr>
      <w:r w:rsidRPr="007A59BE">
        <w:t>Create a web page like the following:</w:t>
      </w:r>
    </w:p>
    <w:p w14:paraId="3C786B64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  <w:lang w:val="bg-BG"/>
        </w:rPr>
        <w:t xml:space="preserve"> </w:t>
      </w:r>
      <w:r w:rsidRPr="007A59BE">
        <w:rPr>
          <w:noProof/>
        </w:rPr>
        <w:drawing>
          <wp:inline distT="0" distB="0" distL="0" distR="0" wp14:anchorId="5ACA9104" wp14:editId="282A3A12">
            <wp:extent cx="3709062" cy="2162322"/>
            <wp:effectExtent l="19050" t="19050" r="24765" b="2857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1211"/>
                    <a:stretch/>
                  </pic:blipFill>
                  <pic:spPr bwMode="auto">
                    <a:xfrm>
                      <a:off x="0" y="0"/>
                      <a:ext cx="3718787" cy="21679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71D62F" w14:textId="77777777" w:rsidR="00BC1680" w:rsidRDefault="00BC1680" w:rsidP="00BC1680">
      <w:pPr>
        <w:pStyle w:val="Heading3"/>
      </w:pPr>
      <w:r>
        <w:t>Requirements</w:t>
      </w:r>
    </w:p>
    <w:p w14:paraId="4A45DDE6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55EA448" w14:textId="77777777" w:rsidR="00805B9E" w:rsidRPr="007A59BE" w:rsidRDefault="00805B9E" w:rsidP="00805B9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AD1554B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lightslategray</w:t>
      </w:r>
    </w:p>
    <w:p w14:paraId="5BC1F0E4" w14:textId="77777777" w:rsidR="00805B9E" w:rsidRPr="007A59BE" w:rsidRDefault="00805B9E" w:rsidP="00805B9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3A434214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7A59BE">
        <w:rPr>
          <w:rStyle w:val="CodeChar"/>
          <w:rFonts w:asciiTheme="minorHAnsi" w:hAnsiTheme="minorHAnsi"/>
        </w:rPr>
        <w:t>300px</w:t>
      </w:r>
    </w:p>
    <w:p w14:paraId="414ADEA5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Paddings: </w:t>
      </w:r>
      <w:r w:rsidRPr="007A59BE">
        <w:rPr>
          <w:rStyle w:val="CodeChar"/>
          <w:rFonts w:asciiTheme="minorHAnsi" w:hAnsiTheme="minorHAnsi"/>
        </w:rPr>
        <w:t>20px</w:t>
      </w:r>
    </w:p>
    <w:p w14:paraId="704C3090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rPr>
          <w:b/>
          <w:noProof/>
        </w:rPr>
        <w:t>Auto</w:t>
      </w:r>
      <w:r w:rsidRPr="007A59BE">
        <w:t xml:space="preserve"> margins </w:t>
      </w:r>
    </w:p>
    <w:p w14:paraId="35EFEF3C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#0F4069</w:t>
      </w:r>
    </w:p>
    <w:p w14:paraId="50B9B26E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color: </w:t>
      </w:r>
      <w:r w:rsidRPr="007A59BE">
        <w:rPr>
          <w:b/>
          <w:noProof/>
        </w:rPr>
        <w:t>whitesmoke</w:t>
      </w:r>
    </w:p>
    <w:p w14:paraId="7EFEF36F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2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e6eaef</w:t>
      </w:r>
    </w:p>
    <w:p w14:paraId="15CDE27C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Top left and bottom right border radius: </w:t>
      </w:r>
      <w:r w:rsidRPr="007A59BE">
        <w:rPr>
          <w:b/>
        </w:rPr>
        <w:t>15px</w:t>
      </w:r>
    </w:p>
    <w:p w14:paraId="38CB5145" w14:textId="518D7723" w:rsidR="0057404A" w:rsidRPr="003664E3" w:rsidRDefault="00805B9E" w:rsidP="0057404A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Top right and bottom left border radius: </w:t>
      </w:r>
      <w:r w:rsidRPr="007A59BE">
        <w:rPr>
          <w:b/>
        </w:rPr>
        <w:t>50px</w:t>
      </w:r>
    </w:p>
    <w:p w14:paraId="5B48618C" w14:textId="77777777" w:rsidR="00805B9E" w:rsidRPr="0009677E" w:rsidRDefault="00805B9E" w:rsidP="00805B9E">
      <w:pPr>
        <w:pStyle w:val="Heading2"/>
        <w:rPr>
          <w:lang w:val="bg-BG"/>
        </w:rPr>
      </w:pPr>
      <w:r w:rsidRPr="0009677E">
        <w:t>Scrolling Article</w:t>
      </w:r>
    </w:p>
    <w:p w14:paraId="02D312FA" w14:textId="77777777" w:rsidR="00805B9E" w:rsidRPr="0009677E" w:rsidRDefault="00805B9E" w:rsidP="00805B9E">
      <w:pPr>
        <w:rPr>
          <w:lang w:val="bg-BG"/>
        </w:rPr>
      </w:pPr>
      <w:r w:rsidRPr="0009677E">
        <w:t>Create a web page like the following:</w:t>
      </w:r>
    </w:p>
    <w:p w14:paraId="768BAF7F" w14:textId="77777777" w:rsidR="00805B9E" w:rsidRPr="0009677E" w:rsidRDefault="00805B9E" w:rsidP="00805B9E">
      <w:pPr>
        <w:rPr>
          <w:lang w:val="bg-BG"/>
        </w:rPr>
      </w:pPr>
      <w:r w:rsidRPr="0009677E">
        <w:rPr>
          <w:noProof/>
        </w:rPr>
        <w:lastRenderedPageBreak/>
        <w:drawing>
          <wp:inline distT="0" distB="0" distL="0" distR="0" wp14:anchorId="1632DB9E" wp14:editId="081FB87B">
            <wp:extent cx="6335033" cy="3108325"/>
            <wp:effectExtent l="19050" t="19050" r="27940" b="15875"/>
            <wp:docPr id="2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39856" cy="31106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F67433" w14:textId="77777777" w:rsidR="00BC1680" w:rsidRDefault="00BC1680" w:rsidP="00BC1680">
      <w:pPr>
        <w:pStyle w:val="Heading3"/>
      </w:pPr>
      <w:r>
        <w:t>Requirements</w:t>
      </w:r>
    </w:p>
    <w:p w14:paraId="7CBAD69E" w14:textId="77777777" w:rsidR="00805B9E" w:rsidRPr="0009677E" w:rsidRDefault="00805B9E" w:rsidP="00805B9E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article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h3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26C86C47" w14:textId="77777777" w:rsidR="00805B9E" w:rsidRPr="0009677E" w:rsidRDefault="00805B9E" w:rsidP="00805B9E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71EEA373" w14:textId="77777777" w:rsidR="00805B9E" w:rsidRPr="0009677E" w:rsidRDefault="00805B9E" w:rsidP="00805B9E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article&gt;</w:t>
      </w:r>
      <w:r w:rsidRPr="0009677E">
        <w:t>:</w:t>
      </w:r>
    </w:p>
    <w:p w14:paraId="6B0173CD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Width: </w:t>
      </w:r>
      <w:r w:rsidRPr="0009677E">
        <w:rPr>
          <w:b/>
          <w:noProof/>
        </w:rPr>
        <w:t>500px</w:t>
      </w:r>
    </w:p>
    <w:p w14:paraId="31C47795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Height: </w:t>
      </w:r>
      <w:r w:rsidRPr="0009677E">
        <w:rPr>
          <w:b/>
          <w:noProof/>
        </w:rPr>
        <w:t>200px</w:t>
      </w:r>
    </w:p>
    <w:p w14:paraId="592C6F8F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Background color: </w:t>
      </w:r>
      <w:r w:rsidRPr="0009677E">
        <w:rPr>
          <w:b/>
          <w:noProof/>
        </w:rPr>
        <w:t>lightgray</w:t>
      </w:r>
    </w:p>
    <w:p w14:paraId="18C0B863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Paddings: </w:t>
      </w:r>
      <w:r w:rsidRPr="0009677E">
        <w:rPr>
          <w:b/>
          <w:noProof/>
        </w:rPr>
        <w:t>10px</w:t>
      </w:r>
    </w:p>
    <w:p w14:paraId="346E75F9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rPr>
          <w:b/>
          <w:noProof/>
        </w:rPr>
        <w:t>Auto</w:t>
      </w:r>
      <w:r w:rsidRPr="0009677E">
        <w:t xml:space="preserve"> overflow</w:t>
      </w:r>
    </w:p>
    <w:p w14:paraId="0CB09A4A" w14:textId="77777777" w:rsidR="00805B9E" w:rsidRPr="0009677E" w:rsidRDefault="00805B9E" w:rsidP="00805B9E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2&gt;</w:t>
      </w:r>
      <w:r w:rsidRPr="0009677E">
        <w:t>:</w:t>
      </w:r>
    </w:p>
    <w:p w14:paraId="6E1BD1A3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All characters to be </w:t>
      </w:r>
      <w:r w:rsidRPr="0009677E">
        <w:rPr>
          <w:b/>
          <w:noProof/>
        </w:rPr>
        <w:t>UPPERCASE</w:t>
      </w:r>
    </w:p>
    <w:p w14:paraId="3C46425E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proofErr w:type="gramStart"/>
      <w:r w:rsidRPr="0009677E">
        <w:rPr>
          <w:b/>
        </w:rPr>
        <w:t>center</w:t>
      </w:r>
      <w:proofErr w:type="gramEnd"/>
    </w:p>
    <w:p w14:paraId="6E6CD634" w14:textId="77777777" w:rsidR="00805B9E" w:rsidRPr="0009677E" w:rsidRDefault="00805B9E" w:rsidP="00805B9E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3&gt;</w:t>
      </w:r>
      <w:r w:rsidRPr="0009677E">
        <w:t>:</w:t>
      </w:r>
    </w:p>
    <w:p w14:paraId="606282B9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proofErr w:type="gramStart"/>
      <w:r w:rsidRPr="0009677E">
        <w:rPr>
          <w:b/>
        </w:rPr>
        <w:t>center</w:t>
      </w:r>
      <w:proofErr w:type="gramEnd"/>
    </w:p>
    <w:p w14:paraId="3E3DDA89" w14:textId="77777777" w:rsidR="00805B9E" w:rsidRPr="0009677E" w:rsidRDefault="00805B9E" w:rsidP="00805B9E">
      <w:pPr>
        <w:pStyle w:val="ListParagraph"/>
        <w:numPr>
          <w:ilvl w:val="0"/>
          <w:numId w:val="4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2F8AE3EF" w14:textId="6E7082B2" w:rsidR="000F1EC6" w:rsidRPr="003664E3" w:rsidRDefault="00805B9E" w:rsidP="000F1EC6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Indent text in the first line </w:t>
      </w:r>
      <w:r w:rsidRPr="0009677E">
        <w:rPr>
          <w:rStyle w:val="CodeChar"/>
          <w:rFonts w:asciiTheme="minorHAnsi" w:hAnsiTheme="minorHAnsi"/>
          <w:noProof w:val="0"/>
        </w:rPr>
        <w:t>30px</w:t>
      </w:r>
    </w:p>
    <w:p w14:paraId="13117D41" w14:textId="77777777" w:rsidR="000F1EC6" w:rsidRPr="0009677E" w:rsidRDefault="000F1EC6" w:rsidP="000F1EC6">
      <w:pPr>
        <w:pStyle w:val="Heading2"/>
        <w:rPr>
          <w:lang w:val="bg-BG"/>
        </w:rPr>
      </w:pPr>
      <w:r w:rsidRPr="0009677E">
        <w:t>Brazil Coffee</w:t>
      </w:r>
    </w:p>
    <w:p w14:paraId="20FEDA3E" w14:textId="77777777" w:rsidR="000F1EC6" w:rsidRPr="0009677E" w:rsidRDefault="000F1EC6" w:rsidP="000F1EC6">
      <w:pPr>
        <w:rPr>
          <w:lang w:val="bg-BG"/>
        </w:rPr>
      </w:pPr>
      <w:r w:rsidRPr="0009677E">
        <w:t>Create a web page like the following:</w:t>
      </w:r>
    </w:p>
    <w:p w14:paraId="6C0735C4" w14:textId="77777777" w:rsidR="000F1EC6" w:rsidRPr="0009677E" w:rsidRDefault="000F1EC6" w:rsidP="000F1EC6">
      <w:pPr>
        <w:rPr>
          <w:lang w:val="bg-BG"/>
        </w:rPr>
      </w:pPr>
      <w:r w:rsidRPr="0009677E">
        <w:rPr>
          <w:noProof/>
        </w:rPr>
        <w:lastRenderedPageBreak/>
        <w:drawing>
          <wp:inline distT="0" distB="0" distL="0" distR="0" wp14:anchorId="34714AE6" wp14:editId="6D52D089">
            <wp:extent cx="3897630" cy="4915384"/>
            <wp:effectExtent l="19050" t="19050" r="26670" b="19050"/>
            <wp:docPr id="1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19306" cy="49427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2F06E0" w14:textId="77777777" w:rsidR="00BC1680" w:rsidRDefault="00BC1680" w:rsidP="00BC1680">
      <w:pPr>
        <w:pStyle w:val="Heading3"/>
      </w:pPr>
      <w:r>
        <w:t>Requirements</w:t>
      </w:r>
    </w:p>
    <w:p w14:paraId="71171687" w14:textId="77777777" w:rsidR="000F1EC6" w:rsidRPr="0009677E" w:rsidRDefault="000F1EC6" w:rsidP="000F1EC6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img&gt;</w:t>
      </w:r>
      <w:r w:rsidRPr="0009677E">
        <w:t xml:space="preserve">,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div&gt;</w:t>
      </w:r>
      <w:r w:rsidRPr="0009677E">
        <w:t xml:space="preserve">, </w:t>
      </w:r>
      <w:r w:rsidRPr="0009677E">
        <w:rPr>
          <w:rStyle w:val="CodeChar"/>
        </w:rPr>
        <w:t>&lt;butto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DC82B29" w14:textId="77777777" w:rsidR="000F1EC6" w:rsidRPr="0009677E" w:rsidRDefault="000F1EC6" w:rsidP="000F1EC6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32C8FF3" w14:textId="77777777" w:rsidR="000F1EC6" w:rsidRPr="0009677E" w:rsidRDefault="000F1EC6" w:rsidP="000F1EC6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ection&gt;</w:t>
      </w:r>
      <w:r w:rsidRPr="0009677E">
        <w:t>:</w:t>
      </w:r>
    </w:p>
    <w:p w14:paraId="7F9B1EC3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8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6e6e6</w:t>
      </w:r>
    </w:p>
    <w:p w14:paraId="7CF81599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Paddings: </w:t>
      </w:r>
      <w:r w:rsidRPr="0009677E">
        <w:rPr>
          <w:b/>
        </w:rPr>
        <w:t>16px</w:t>
      </w:r>
    </w:p>
    <w:p w14:paraId="54618B09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451px</w:t>
      </w:r>
    </w:p>
    <w:p w14:paraId="3D1FCD3C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Height: </w:t>
      </w:r>
      <w:r w:rsidRPr="0009677E">
        <w:rPr>
          <w:b/>
        </w:rPr>
        <w:t>540px</w:t>
      </w:r>
    </w:p>
    <w:p w14:paraId="08113F08" w14:textId="77777777" w:rsidR="000F1EC6" w:rsidRPr="0009677E" w:rsidRDefault="000F1EC6" w:rsidP="000F1EC6">
      <w:pPr>
        <w:pStyle w:val="ListParagraph"/>
        <w:numPr>
          <w:ilvl w:val="0"/>
          <w:numId w:val="47"/>
        </w:numPr>
        <w:rPr>
          <w:lang w:val="bg-BG"/>
        </w:rPr>
      </w:pPr>
      <w:r w:rsidRPr="0009677E">
        <w:rPr>
          <w:rStyle w:val="CodeChar"/>
        </w:rPr>
        <w:t>&lt;h2&gt;</w:t>
      </w:r>
      <w:r w:rsidRPr="0009677E">
        <w:t>:</w:t>
      </w:r>
    </w:p>
    <w:p w14:paraId="18ABCD48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: </w:t>
      </w:r>
      <w:r w:rsidRPr="0009677E">
        <w:rPr>
          <w:b/>
        </w:rPr>
        <w:t>Merriweather</w:t>
      </w:r>
    </w:p>
    <w:p w14:paraId="11EEFF8D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18CE8723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700</w:t>
      </w:r>
    </w:p>
    <w:p w14:paraId="4623050F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margin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1.2rem</w:t>
      </w:r>
    </w:p>
    <w:p w14:paraId="4885E4E5" w14:textId="4E7F7147" w:rsidR="000F1EC6" w:rsidRPr="002C6203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margin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0</w:t>
      </w:r>
    </w:p>
    <w:p w14:paraId="0A299FEA" w14:textId="6459A234" w:rsidR="002C6203" w:rsidRPr="0009677E" w:rsidRDefault="002C6203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2C6203">
        <w:rPr>
          <w:rStyle w:val="CodeChar"/>
          <w:rFonts w:asciiTheme="minorHAnsi" w:hAnsiTheme="minorHAnsi"/>
          <w:b w:val="0"/>
          <w:bCs/>
        </w:rPr>
        <w:t>Color:</w:t>
      </w:r>
      <w:r>
        <w:rPr>
          <w:rStyle w:val="CodeChar"/>
          <w:rFonts w:asciiTheme="minorHAnsi" w:hAnsiTheme="minorHAnsi"/>
        </w:rPr>
        <w:t xml:space="preserve"> rgb(51, 51, 51)</w:t>
      </w:r>
    </w:p>
    <w:p w14:paraId="53AAF3DE" w14:textId="77777777" w:rsidR="000F1EC6" w:rsidRPr="0009677E" w:rsidRDefault="000F1EC6" w:rsidP="000F1EC6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div&gt;</w:t>
      </w:r>
      <w:r w:rsidRPr="0009677E">
        <w:t>:</w:t>
      </w:r>
    </w:p>
    <w:p w14:paraId="605A5AD9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600</w:t>
      </w:r>
    </w:p>
    <w:p w14:paraId="055C1073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20px</w:t>
      </w:r>
    </w:p>
    <w:p w14:paraId="37EFC88C" w14:textId="77777777" w:rsidR="000F1EC6" w:rsidRPr="0009677E" w:rsidRDefault="000F1EC6" w:rsidP="000F1EC6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t>:</w:t>
      </w:r>
    </w:p>
    <w:p w14:paraId="04ED6241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Width: </w:t>
      </w:r>
      <w:r w:rsidRPr="0009677E">
        <w:rPr>
          <w:b/>
        </w:rPr>
        <w:t>250px</w:t>
      </w:r>
    </w:p>
    <w:p w14:paraId="21DEFE5A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proofErr w:type="gramStart"/>
      <w:r w:rsidRPr="0009677E">
        <w:lastRenderedPageBreak/>
        <w:t>Font :</w:t>
      </w:r>
      <w:proofErr w:type="gramEnd"/>
      <w:r w:rsidRPr="0009677E">
        <w:t xml:space="preserve"> </w:t>
      </w:r>
      <w:r w:rsidRPr="0009677E">
        <w:rPr>
          <w:b/>
        </w:rPr>
        <w:t>Work Sans</w:t>
      </w:r>
    </w:p>
    <w:p w14:paraId="02D09904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178AEB86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600</w:t>
      </w:r>
    </w:p>
    <w:p w14:paraId="477A2895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8px</w:t>
      </w:r>
    </w:p>
    <w:p w14:paraId="3473AFC0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Border radius: </w:t>
      </w:r>
      <w:r w:rsidRPr="0009677E">
        <w:rPr>
          <w:b/>
        </w:rPr>
        <w:t>4px</w:t>
      </w:r>
    </w:p>
    <w:p w14:paraId="552A2780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>Background color: #</w:t>
      </w:r>
      <w:r w:rsidRPr="0009677E">
        <w:rPr>
          <w:b/>
        </w:rPr>
        <w:t>d5384d</w:t>
      </w:r>
    </w:p>
    <w:p w14:paraId="4D3A2FAB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>Text color</w:t>
      </w:r>
      <w:r w:rsidRPr="0009677E">
        <w:rPr>
          <w:noProof/>
        </w:rPr>
        <w:t xml:space="preserve">: </w:t>
      </w:r>
      <w:r w:rsidRPr="0009677E">
        <w:rPr>
          <w:b/>
          <w:noProof/>
        </w:rPr>
        <w:t>#fff</w:t>
      </w:r>
    </w:p>
    <w:p w14:paraId="4C43889D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Letter spacing: </w:t>
      </w:r>
      <w:proofErr w:type="gramStart"/>
      <w:r w:rsidRPr="0009677E">
        <w:rPr>
          <w:b/>
        </w:rPr>
        <w:t>1px</w:t>
      </w:r>
      <w:proofErr w:type="gramEnd"/>
    </w:p>
    <w:p w14:paraId="55DCD28A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proofErr w:type="gramStart"/>
      <w:r w:rsidRPr="0009677E">
        <w:rPr>
          <w:b/>
        </w:rPr>
        <w:t>center</w:t>
      </w:r>
      <w:proofErr w:type="gramEnd"/>
    </w:p>
    <w:p w14:paraId="1385DA5E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t>padding</w:t>
      </w:r>
      <w:r w:rsidRPr="0009677E">
        <w:rPr>
          <w:rStyle w:val="CodeChar"/>
          <w:rFonts w:asciiTheme="minorHAnsi" w:hAnsiTheme="minorHAnsi"/>
        </w:rPr>
        <w:t xml:space="preserve"> 8px</w:t>
      </w:r>
    </w:p>
    <w:p w14:paraId="111700A6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t>padding</w:t>
      </w:r>
      <w:r w:rsidRPr="0009677E">
        <w:rPr>
          <w:rStyle w:val="CodeChar"/>
          <w:rFonts w:asciiTheme="minorHAnsi" w:hAnsiTheme="minorHAnsi"/>
        </w:rPr>
        <w:t xml:space="preserve"> 16px</w:t>
      </w:r>
    </w:p>
    <w:p w14:paraId="3A809222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rPr>
          <w:noProof/>
        </w:rPr>
        <w:t xml:space="preserve">Top </w:t>
      </w:r>
      <w:r w:rsidRPr="0009677E">
        <w:t xml:space="preserve">margin: </w:t>
      </w:r>
      <w:r w:rsidRPr="0009677E">
        <w:rPr>
          <w:b/>
        </w:rPr>
        <w:t>20px</w:t>
      </w:r>
    </w:p>
    <w:p w14:paraId="7172F42C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Bottom margin: </w:t>
      </w:r>
      <w:r w:rsidRPr="0009677E">
        <w:rPr>
          <w:b/>
        </w:rPr>
        <w:t>20px</w:t>
      </w:r>
    </w:p>
    <w:p w14:paraId="620E234F" w14:textId="77777777" w:rsidR="000F1EC6" w:rsidRPr="0009677E" w:rsidRDefault="000F1EC6" w:rsidP="000F1EC6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536D7A1F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Cambr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29F2CABC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62584F1C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8px</w:t>
      </w:r>
    </w:p>
    <w:p w14:paraId="70DFC394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30px</w:t>
      </w:r>
    </w:p>
    <w:p w14:paraId="7E8AF8A2" w14:textId="30726D8D" w:rsidR="000F1EC6" w:rsidRPr="00B36BA6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noProof/>
        </w:rPr>
        <w:t xml:space="preserve">Top </w:t>
      </w:r>
      <w:r w:rsidRPr="0009677E">
        <w:t xml:space="preserve">margin: </w:t>
      </w:r>
      <w:r w:rsidRPr="0009677E">
        <w:rPr>
          <w:b/>
        </w:rPr>
        <w:t>0</w:t>
      </w:r>
    </w:p>
    <w:p w14:paraId="5A7D993E" w14:textId="77777777" w:rsidR="00805B9E" w:rsidRPr="007A59BE" w:rsidRDefault="00805B9E" w:rsidP="00805B9E">
      <w:pPr>
        <w:pStyle w:val="Heading2"/>
        <w:rPr>
          <w:lang w:val="bg-BG"/>
        </w:rPr>
      </w:pPr>
      <w:r w:rsidRPr="007A59BE">
        <w:t>Article</w:t>
      </w:r>
    </w:p>
    <w:p w14:paraId="1F6CBB50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54BE4AA0" wp14:editId="1D170AF0">
            <wp:extent cx="6626225" cy="2533650"/>
            <wp:effectExtent l="19050" t="19050" r="22225" b="190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336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3FB64" w14:textId="77777777" w:rsidR="00BC1680" w:rsidRDefault="00BC1680" w:rsidP="00BC1680">
      <w:pPr>
        <w:pStyle w:val="Heading3"/>
      </w:pPr>
      <w:r>
        <w:t>Requirements</w:t>
      </w:r>
    </w:p>
    <w:p w14:paraId="1795810E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5D84A7B0" w14:textId="77777777" w:rsidR="00805B9E" w:rsidRPr="007A59BE" w:rsidRDefault="00805B9E" w:rsidP="00805B9E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main&gt;</w:t>
      </w:r>
      <w:r w:rsidRPr="007A59BE">
        <w:t>:</w:t>
      </w:r>
    </w:p>
    <w:p w14:paraId="4521EE38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900px</w:t>
      </w:r>
    </w:p>
    <w:p w14:paraId="41BCA7AC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140px</w:t>
      </w:r>
    </w:p>
    <w:p w14:paraId="7D793657" w14:textId="77777777" w:rsidR="00805B9E" w:rsidRPr="007A59BE" w:rsidRDefault="00805B9E" w:rsidP="00805B9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mg&gt;</w:t>
      </w:r>
      <w:r w:rsidRPr="007A59BE">
        <w:t>:</w:t>
      </w:r>
    </w:p>
    <w:p w14:paraId="2E26A509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right</w:t>
      </w:r>
      <w:r w:rsidRPr="007A59BE">
        <w:t xml:space="preserve"> </w:t>
      </w:r>
      <w:r w:rsidRPr="007A59BE">
        <w:rPr>
          <w:rStyle w:val="CodeChar"/>
          <w:rFonts w:asciiTheme="minorHAnsi" w:hAnsiTheme="minorHAnsi"/>
          <w:bCs/>
          <w:noProof w:val="0"/>
        </w:rPr>
        <w:t>border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with size </w:t>
      </w:r>
      <w:r w:rsidRPr="007A59BE">
        <w:rPr>
          <w:rStyle w:val="CodeChar"/>
          <w:rFonts w:asciiTheme="minorHAnsi" w:hAnsiTheme="minorHAnsi"/>
          <w:noProof w:val="0"/>
        </w:rPr>
        <w:t xml:space="preserve">1px </w:t>
      </w:r>
      <w:r w:rsidRPr="007A59BE">
        <w:rPr>
          <w:rStyle w:val="CodeChar"/>
          <w:rFonts w:asciiTheme="minorHAnsi" w:hAnsiTheme="minorHAnsi"/>
          <w:b w:val="0"/>
          <w:noProof w:val="0"/>
        </w:rPr>
        <w:t>and color</w:t>
      </w:r>
      <w:r w:rsidRPr="007A59BE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b/>
        </w:rPr>
        <w:t>#d1d1d1</w:t>
      </w:r>
    </w:p>
    <w:p w14:paraId="1B9626CF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Float the images on the </w:t>
      </w:r>
      <w:proofErr w:type="gramStart"/>
      <w:r w:rsidRPr="007A59BE">
        <w:rPr>
          <w:b/>
        </w:rPr>
        <w:t>left</w:t>
      </w:r>
      <w:proofErr w:type="gramEnd"/>
    </w:p>
    <w:p w14:paraId="6A5B9330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Right margin: </w:t>
      </w:r>
      <w:r w:rsidRPr="007A59BE">
        <w:rPr>
          <w:b/>
        </w:rPr>
        <w:t>19px</w:t>
      </w:r>
    </w:p>
    <w:p w14:paraId="562A76EC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Right padding: </w:t>
      </w:r>
      <w:r w:rsidRPr="007A59BE">
        <w:rPr>
          <w:b/>
        </w:rPr>
        <w:t>19px</w:t>
      </w:r>
    </w:p>
    <w:p w14:paraId="36211773" w14:textId="77777777" w:rsidR="00805B9E" w:rsidRPr="007A59BE" w:rsidRDefault="00805B9E" w:rsidP="00805B9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lastRenderedPageBreak/>
        <w:t>&lt;p&gt;</w:t>
      </w:r>
      <w:r w:rsidRPr="007A59BE">
        <w:t>:</w:t>
      </w:r>
    </w:p>
    <w:p w14:paraId="2E8D56D8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0px</w:t>
      </w:r>
    </w:p>
    <w:p w14:paraId="7F495B8E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Height of the line: </w:t>
      </w:r>
      <w:r w:rsidRPr="007A59BE">
        <w:rPr>
          <w:rStyle w:val="CodeChar"/>
          <w:rFonts w:asciiTheme="minorHAnsi" w:hAnsiTheme="minorHAnsi"/>
          <w:noProof w:val="0"/>
        </w:rPr>
        <w:t>30px</w:t>
      </w:r>
    </w:p>
    <w:p w14:paraId="3C4A548A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color: </w:t>
      </w:r>
      <w:r w:rsidRPr="007A59BE">
        <w:rPr>
          <w:rStyle w:val="CodeChar"/>
          <w:rFonts w:asciiTheme="minorHAnsi" w:hAnsiTheme="minorHAnsi"/>
          <w:noProof w:val="0"/>
        </w:rPr>
        <w:t>#2e2e2e</w:t>
      </w:r>
    </w:p>
    <w:p w14:paraId="0A9A1903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align</w:t>
      </w:r>
      <w:proofErr w:type="gramEnd"/>
      <w:r w:rsidRPr="007A59BE">
        <w:rPr>
          <w:rStyle w:val="CodeChar"/>
          <w:rFonts w:asciiTheme="minorHAnsi" w:hAnsiTheme="minorHAnsi"/>
          <w:b w:val="0"/>
          <w:noProof w:val="0"/>
        </w:rPr>
        <w:t>: justify</w:t>
      </w:r>
    </w:p>
    <w:p w14:paraId="11F7952C" w14:textId="77777777" w:rsidR="00805B9E" w:rsidRPr="007A59BE" w:rsidRDefault="00805B9E" w:rsidP="00805B9E">
      <w:pPr>
        <w:pStyle w:val="Heading2"/>
        <w:rPr>
          <w:lang w:val="bg-BG"/>
        </w:rPr>
      </w:pPr>
      <w:r w:rsidRPr="007A59BE">
        <w:t>Blog Article</w:t>
      </w:r>
    </w:p>
    <w:p w14:paraId="622268DD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4C1D108" wp14:editId="180B53B6">
            <wp:extent cx="5775640" cy="2199005"/>
            <wp:effectExtent l="19050" t="19050" r="15875" b="10795"/>
            <wp:docPr id="1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75989" cy="21991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3A2676" w14:textId="77777777" w:rsidR="00BC1680" w:rsidRDefault="00BC1680" w:rsidP="00BC1680">
      <w:pPr>
        <w:pStyle w:val="Heading3"/>
      </w:pPr>
      <w:r>
        <w:t>Requirements</w:t>
      </w:r>
    </w:p>
    <w:p w14:paraId="59C4F8C5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488802B" w14:textId="77777777" w:rsidR="00805B9E" w:rsidRPr="007A59BE" w:rsidRDefault="00805B9E" w:rsidP="00805B9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33A9F353" w14:textId="264AC16B" w:rsidR="00805B9E" w:rsidRPr="003576D8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#02475e</w:t>
      </w:r>
    </w:p>
    <w:p w14:paraId="0CE5F60C" w14:textId="79B8AC33" w:rsidR="003576D8" w:rsidRPr="003576D8" w:rsidRDefault="003576D8" w:rsidP="003576D8">
      <w:pPr>
        <w:pStyle w:val="ListParagraph"/>
        <w:numPr>
          <w:ilvl w:val="0"/>
          <w:numId w:val="44"/>
        </w:numPr>
        <w:rPr>
          <w:lang w:val="bg-BG"/>
        </w:rPr>
      </w:pPr>
      <w:r>
        <w:rPr>
          <w:b/>
          <w:noProof/>
        </w:rPr>
        <w:t>&lt;article&gt; :</w:t>
      </w:r>
    </w:p>
    <w:p w14:paraId="19E87AD1" w14:textId="77777777" w:rsidR="00805B9E" w:rsidRPr="007A59BE" w:rsidRDefault="00805B9E" w:rsidP="003576D8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06BC583B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36px</w:t>
      </w:r>
      <w:r w:rsidRPr="007A59BE">
        <w:t xml:space="preserve"> </w:t>
      </w:r>
    </w:p>
    <w:p w14:paraId="02917AAC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fefecc</w:t>
      </w:r>
    </w:p>
    <w:p w14:paraId="221BC48B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s: </w:t>
      </w:r>
      <w:r w:rsidRPr="007A59BE">
        <w:rPr>
          <w:rFonts w:eastAsia="Times New Roman" w:cstheme="minorHAnsi"/>
          <w:b/>
          <w:noProof/>
          <w:lang w:eastAsia="en-GB"/>
        </w:rPr>
        <w:t>12px</w:t>
      </w:r>
    </w:p>
    <w:p w14:paraId="1E4FDAD9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Align the text to the </w:t>
      </w:r>
      <w:r w:rsidRPr="007A59BE">
        <w:rPr>
          <w:rFonts w:eastAsia="Times New Roman" w:cstheme="minorHAnsi"/>
          <w:b/>
          <w:noProof/>
          <w:lang w:eastAsia="en-GB"/>
        </w:rPr>
        <w:t>center</w:t>
      </w:r>
    </w:p>
    <w:p w14:paraId="788B72D9" w14:textId="77777777" w:rsidR="00805B9E" w:rsidRPr="007A59BE" w:rsidRDefault="00805B9E" w:rsidP="003576D8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18C1DBA1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eee</w:t>
      </w:r>
    </w:p>
    <w:p w14:paraId="60137F6F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>Font:</w:t>
      </w:r>
      <w:r w:rsidRPr="007A59BE">
        <w:rPr>
          <w:b/>
        </w:rPr>
        <w:t xml:space="preserve"> Arial</w:t>
      </w:r>
    </w:p>
    <w:p w14:paraId="670CBE42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6EEBCA42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Height of the line: </w:t>
      </w:r>
      <w:r w:rsidRPr="007A59BE">
        <w:rPr>
          <w:rFonts w:eastAsia="Times New Roman" w:cstheme="minorHAnsi"/>
          <w:b/>
          <w:noProof/>
          <w:lang w:eastAsia="en-GB"/>
        </w:rPr>
        <w:t>24px</w:t>
      </w:r>
    </w:p>
    <w:p w14:paraId="66BB2F79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s: </w:t>
      </w:r>
      <w:r w:rsidRPr="007A59BE">
        <w:rPr>
          <w:rFonts w:eastAsia="Times New Roman" w:cstheme="minorHAnsi"/>
          <w:b/>
          <w:noProof/>
          <w:lang w:eastAsia="en-GB"/>
        </w:rPr>
        <w:t>10px</w:t>
      </w:r>
    </w:p>
    <w:p w14:paraId="36192B92" w14:textId="73FCDF33" w:rsidR="00805B9E" w:rsidRPr="003576D8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Indent text in the first line </w:t>
      </w:r>
      <w:r w:rsidRPr="007A59BE">
        <w:rPr>
          <w:rFonts w:eastAsia="Times New Roman" w:cstheme="minorHAnsi"/>
          <w:b/>
          <w:noProof/>
          <w:lang w:eastAsia="en-GB"/>
        </w:rPr>
        <w:t>30px</w:t>
      </w:r>
    </w:p>
    <w:p w14:paraId="23A4B47A" w14:textId="77777777" w:rsidR="003576D8" w:rsidRPr="007A59BE" w:rsidRDefault="003576D8" w:rsidP="003576D8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div&gt;</w:t>
      </w:r>
      <w:r w:rsidRPr="007A59BE">
        <w:t>:</w:t>
      </w:r>
    </w:p>
    <w:p w14:paraId="00AC626C" w14:textId="77777777" w:rsidR="003576D8" w:rsidRPr="007A59BE" w:rsidRDefault="003576D8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Fonts w:eastAsia="Times New Roman" w:cstheme="minorHAnsi"/>
          <w:lang w:eastAsia="en-GB"/>
        </w:rPr>
        <w:t xml:space="preserve">Bottom margin: </w:t>
      </w:r>
      <w:r w:rsidRPr="007A59BE">
        <w:rPr>
          <w:rFonts w:eastAsia="Times New Roman" w:cstheme="minorHAnsi"/>
          <w:b/>
          <w:lang w:eastAsia="en-GB"/>
        </w:rPr>
        <w:t>30px</w:t>
      </w:r>
    </w:p>
    <w:p w14:paraId="70488241" w14:textId="77777777" w:rsidR="003576D8" w:rsidRPr="007A59BE" w:rsidRDefault="003576D8" w:rsidP="003576D8">
      <w:pPr>
        <w:pStyle w:val="ListParagraph"/>
        <w:numPr>
          <w:ilvl w:val="2"/>
          <w:numId w:val="44"/>
        </w:numPr>
        <w:rPr>
          <w:b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top</w:t>
      </w:r>
      <w:r w:rsidRPr="007A59BE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border with size </w:t>
      </w:r>
      <w:r w:rsidRPr="007A59BE">
        <w:rPr>
          <w:rStyle w:val="CodeChar"/>
          <w:rFonts w:asciiTheme="minorHAnsi" w:hAnsiTheme="minorHAnsi"/>
          <w:noProof w:val="0"/>
        </w:rPr>
        <w:t xml:space="preserve">2px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7A59BE">
        <w:rPr>
          <w:rStyle w:val="CodeChar"/>
          <w:rFonts w:asciiTheme="minorHAnsi" w:hAnsiTheme="minorHAnsi"/>
          <w:b w:val="0"/>
        </w:rPr>
        <w:t>color</w:t>
      </w:r>
      <w:r w:rsidRPr="007A59BE">
        <w:rPr>
          <w:rStyle w:val="CodeChar"/>
          <w:rFonts w:asciiTheme="minorHAnsi" w:hAnsiTheme="minorHAnsi"/>
        </w:rPr>
        <w:t xml:space="preserve"> </w:t>
      </w:r>
      <w:r w:rsidRPr="007A59BE">
        <w:rPr>
          <w:b/>
          <w:noProof/>
        </w:rPr>
        <w:t>#fff</w:t>
      </w:r>
    </w:p>
    <w:p w14:paraId="28B9DA39" w14:textId="77777777" w:rsidR="003576D8" w:rsidRPr="007A59BE" w:rsidRDefault="003576D8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rPr>
          <w:b/>
        </w:rPr>
        <w:t>Relative</w:t>
      </w:r>
      <w:r w:rsidRPr="007A59BE">
        <w:t xml:space="preserve"> position</w:t>
      </w:r>
    </w:p>
    <w:p w14:paraId="470B9D77" w14:textId="582AF73B" w:rsidR="003576D8" w:rsidRPr="003576D8" w:rsidRDefault="003576D8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Top coordinates: </w:t>
      </w:r>
      <w:r w:rsidRPr="007A59BE">
        <w:rPr>
          <w:b/>
          <w:lang w:eastAsia="en-GB"/>
        </w:rPr>
        <w:t>20px</w:t>
      </w:r>
    </w:p>
    <w:p w14:paraId="7EA9481E" w14:textId="77777777" w:rsidR="00805B9E" w:rsidRPr="007A59BE" w:rsidRDefault="00805B9E" w:rsidP="003576D8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span&gt;</w:t>
      </w:r>
      <w:r w:rsidRPr="007A59BE">
        <w:t>:</w:t>
      </w:r>
    </w:p>
    <w:p w14:paraId="3F409D10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lang w:eastAsia="en-GB"/>
        </w:rPr>
        <w:t xml:space="preserve">Width: </w:t>
      </w:r>
      <w:r w:rsidRPr="007A59BE">
        <w:rPr>
          <w:b/>
          <w:noProof/>
          <w:lang w:eastAsia="en-GB"/>
        </w:rPr>
        <w:t>120px</w:t>
      </w:r>
    </w:p>
    <w:p w14:paraId="2CD63386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308364D0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proofErr w:type="gramStart"/>
      <w:r w:rsidRPr="007A59BE">
        <w:rPr>
          <w:b/>
        </w:rPr>
        <w:t>center</w:t>
      </w:r>
      <w:proofErr w:type="gramEnd"/>
    </w:p>
    <w:p w14:paraId="3BBF3DD4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lastRenderedPageBreak/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3px</w:t>
      </w:r>
    </w:p>
    <w:p w14:paraId="32B3C5AF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5px</w:t>
      </w:r>
    </w:p>
    <w:p w14:paraId="35B391FB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rPr>
          <w:lang w:eastAsia="en-GB"/>
        </w:rPr>
        <w:t>margins</w:t>
      </w:r>
      <w:r w:rsidRPr="007A59BE">
        <w:rPr>
          <w:rStyle w:val="CodeChar"/>
          <w:rFonts w:asciiTheme="minorHAnsi" w:hAnsiTheme="minorHAnsi"/>
        </w:rPr>
        <w:t xml:space="preserve"> 0</w:t>
      </w:r>
    </w:p>
    <w:p w14:paraId="44F427FE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rPr>
          <w:lang w:eastAsia="en-GB"/>
        </w:rPr>
        <w:t>margins</w:t>
      </w:r>
      <w:r w:rsidRPr="007A59BE">
        <w:rPr>
          <w:rStyle w:val="CodeChar"/>
          <w:rFonts w:asciiTheme="minorHAnsi" w:hAnsiTheme="minorHAnsi"/>
        </w:rPr>
        <w:t xml:space="preserve"> </w:t>
      </w:r>
      <w:r w:rsidRPr="007A59BE">
        <w:rPr>
          <w:b/>
          <w:noProof/>
          <w:lang w:eastAsia="en-GB"/>
        </w:rPr>
        <w:t>auto</w:t>
      </w:r>
    </w:p>
    <w:p w14:paraId="65AF24FF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lang w:eastAsia="en-GB"/>
        </w:rPr>
        <w:t xml:space="preserve">Background color: </w:t>
      </w:r>
      <w:r w:rsidRPr="007A59BE">
        <w:rPr>
          <w:b/>
          <w:noProof/>
          <w:lang w:eastAsia="en-GB"/>
        </w:rPr>
        <w:t>#fff</w:t>
      </w:r>
    </w:p>
    <w:p w14:paraId="0B2B2FCB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Display the </w:t>
      </w:r>
      <w:r w:rsidRPr="007A59BE">
        <w:t>span</w:t>
      </w:r>
      <w:r w:rsidRPr="007A59BE">
        <w:rPr>
          <w:lang w:eastAsia="en-GB"/>
        </w:rPr>
        <w:t xml:space="preserve"> as </w:t>
      </w:r>
      <w:proofErr w:type="gramStart"/>
      <w:r w:rsidRPr="007A59BE">
        <w:rPr>
          <w:b/>
          <w:lang w:eastAsia="en-GB"/>
        </w:rPr>
        <w:t>block</w:t>
      </w:r>
      <w:proofErr w:type="gramEnd"/>
    </w:p>
    <w:p w14:paraId="12D53A78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rPr>
          <w:b/>
        </w:rPr>
        <w:t>Relative</w:t>
      </w:r>
      <w:r w:rsidRPr="007A59BE">
        <w:t xml:space="preserve"> position</w:t>
      </w:r>
    </w:p>
    <w:p w14:paraId="1930B828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Top coordinates: </w:t>
      </w:r>
      <w:r w:rsidRPr="007A59BE">
        <w:rPr>
          <w:lang w:eastAsia="en-GB"/>
        </w:rPr>
        <w:t>-</w:t>
      </w:r>
      <w:r w:rsidRPr="007A59BE">
        <w:rPr>
          <w:b/>
          <w:noProof/>
          <w:lang w:eastAsia="en-GB"/>
        </w:rPr>
        <w:t>11px</w:t>
      </w:r>
    </w:p>
    <w:p w14:paraId="6D0B4645" w14:textId="342F3456" w:rsidR="00981E29" w:rsidRPr="00981E29" w:rsidRDefault="00981E29" w:rsidP="00981E29">
      <w:pPr>
        <w:pStyle w:val="Heading2"/>
        <w:rPr>
          <w:lang w:val="bg-BG"/>
        </w:rPr>
      </w:pPr>
      <w:r w:rsidRPr="00981E29">
        <w:t>Navigation Inline Block</w:t>
      </w:r>
    </w:p>
    <w:p w14:paraId="6493B5D5" w14:textId="77777777" w:rsidR="00981E29" w:rsidRPr="00981E29" w:rsidRDefault="00981E29" w:rsidP="00981E29">
      <w:pPr>
        <w:rPr>
          <w:lang w:val="bg-BG"/>
        </w:rPr>
      </w:pPr>
      <w:r w:rsidRPr="00981E29">
        <w:t>Create a web page like the following:</w:t>
      </w:r>
    </w:p>
    <w:p w14:paraId="11B39475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3184E6C5" wp14:editId="46E6E6D7">
            <wp:extent cx="5245100" cy="2659998"/>
            <wp:effectExtent l="19050" t="19050" r="12700" b="266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3074" cy="26640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85F81E" w14:textId="77777777" w:rsidR="00BC1680" w:rsidRDefault="00BC1680" w:rsidP="00BC1680">
      <w:pPr>
        <w:pStyle w:val="Heading3"/>
      </w:pPr>
      <w:r>
        <w:t>Requirements</w:t>
      </w:r>
    </w:p>
    <w:p w14:paraId="59EADE11" w14:textId="77777777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 xml:space="preserve">Navigation Inline </w:t>
      </w:r>
      <w:proofErr w:type="gramStart"/>
      <w:r w:rsidRPr="00981E29">
        <w:rPr>
          <w:rFonts w:eastAsia="Times New Roman" w:cstheme="minorHAnsi"/>
          <w:b/>
          <w:bCs/>
          <w:color w:val="000000"/>
          <w:lang w:eastAsia="en-GB"/>
        </w:rPr>
        <w:t>Block</w:t>
      </w:r>
      <w:r w:rsidRPr="00981E29">
        <w:rPr>
          <w:rFonts w:eastAsia="Times New Roman" w:cstheme="minorHAnsi"/>
          <w:color w:val="000000"/>
          <w:lang w:eastAsia="en-GB"/>
        </w:rPr>
        <w:t>"</w:t>
      </w:r>
      <w:proofErr w:type="gramEnd"/>
    </w:p>
    <w:p w14:paraId="22562139" w14:textId="5B9E7901" w:rsidR="00981E29" w:rsidRPr="008212F7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Divide your content into </w:t>
      </w:r>
      <w:r w:rsidRPr="00981E29">
        <w:rPr>
          <w:rStyle w:val="CodeChar"/>
          <w:lang w:eastAsia="en-GB"/>
        </w:rPr>
        <w:t>header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and </w:t>
      </w:r>
      <w:r w:rsidRPr="00981E29">
        <w:rPr>
          <w:rStyle w:val="CodeChar"/>
          <w:lang w:eastAsia="en-GB"/>
        </w:rPr>
        <w:t>main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981E29">
        <w:rPr>
          <w:rFonts w:eastAsia="Times New Roman" w:cstheme="minorHAnsi"/>
          <w:color w:val="000000"/>
          <w:lang w:eastAsia="en-GB"/>
        </w:rPr>
        <w:t>tags</w:t>
      </w:r>
      <w:proofErr w:type="gramEnd"/>
    </w:p>
    <w:p w14:paraId="6994FA72" w14:textId="264A6629" w:rsidR="008212F7" w:rsidRPr="000866A8" w:rsidRDefault="008212F7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dd font to the document: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Helvetica</w:t>
      </w:r>
      <w:r w:rsidRPr="008212F7">
        <w:rPr>
          <w:rFonts w:eastAsia="Times New Roman" w:cstheme="minorHAnsi"/>
          <w:color w:val="000000"/>
          <w:lang w:eastAsia="en-GB"/>
        </w:rPr>
        <w:t xml:space="preserve">,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sans-</w:t>
      </w:r>
      <w:proofErr w:type="gramStart"/>
      <w:r w:rsidRPr="000866A8">
        <w:rPr>
          <w:rFonts w:eastAsia="Times New Roman" w:cstheme="minorHAnsi"/>
          <w:b/>
          <w:bCs/>
          <w:color w:val="000000"/>
          <w:lang w:eastAsia="en-GB"/>
        </w:rPr>
        <w:t>serif</w:t>
      </w:r>
      <w:proofErr w:type="gramEnd"/>
    </w:p>
    <w:p w14:paraId="5D454286" w14:textId="77777777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 xml:space="preserve">Create a navigation </w:t>
      </w:r>
      <w:proofErr w:type="gramStart"/>
      <w:r w:rsidRPr="00981E29">
        <w:rPr>
          <w:rFonts w:eastAsia="Times New Roman" w:cstheme="minorHAnsi"/>
          <w:color w:val="000000"/>
          <w:lang w:eastAsia="en-GB"/>
        </w:rPr>
        <w:t>bar</w:t>
      </w:r>
      <w:proofErr w:type="gramEnd"/>
      <w:r w:rsidRPr="00981E29">
        <w:rPr>
          <w:rFonts w:eastAsia="Times New Roman" w:cstheme="minorHAnsi"/>
          <w:color w:val="000000"/>
          <w:lang w:eastAsia="en-GB"/>
        </w:rPr>
        <w:t> </w:t>
      </w:r>
    </w:p>
    <w:p w14:paraId="4515FF12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 four list items in </w:t>
      </w:r>
      <w:r w:rsidRPr="00981E29">
        <w:rPr>
          <w:rStyle w:val="CodeChar"/>
          <w:lang w:eastAsia="en-GB"/>
        </w:rPr>
        <w:t>nav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 with </w:t>
      </w:r>
      <w:r w:rsidRPr="00981E29">
        <w:rPr>
          <w:rStyle w:val="CodeChar"/>
          <w:lang w:eastAsia="en-GB"/>
        </w:rPr>
        <w:t>a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981E29">
        <w:rPr>
          <w:rFonts w:eastAsia="Times New Roman" w:cstheme="minorHAnsi"/>
          <w:color w:val="000000"/>
          <w:lang w:eastAsia="en-GB"/>
        </w:rPr>
        <w:t>tags</w:t>
      </w:r>
      <w:proofErr w:type="gramEnd"/>
      <w:r w:rsidRPr="00981E29">
        <w:rPr>
          <w:rFonts w:eastAsia="Times New Roman" w:cstheme="minorHAnsi"/>
          <w:color w:val="000000"/>
          <w:lang w:eastAsia="en-GB"/>
        </w:rPr>
        <w:t xml:space="preserve"> inside </w:t>
      </w:r>
    </w:p>
    <w:p w14:paraId="77E7410F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 </w:t>
      </w:r>
      <w:r w:rsidRPr="00981E29">
        <w:rPr>
          <w:rStyle w:val="CodeChar"/>
          <w:lang w:eastAsia="en-GB"/>
        </w:rPr>
        <w:t>display:</w:t>
      </w:r>
      <w:r w:rsidRPr="00981E29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981E29">
        <w:rPr>
          <w:rStyle w:val="CodeChar"/>
          <w:lang w:eastAsia="en-GB"/>
        </w:rPr>
        <w:t>inline-block;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style for each item in the </w:t>
      </w:r>
      <w:r w:rsidRPr="00981E29">
        <w:rPr>
          <w:rStyle w:val="CodeChar"/>
          <w:lang w:eastAsia="en-GB"/>
        </w:rPr>
        <w:t>nav</w:t>
      </w:r>
    </w:p>
    <w:p w14:paraId="3483DA21" w14:textId="77777777" w:rsidR="00805B9E" w:rsidRPr="007A59BE" w:rsidRDefault="00805B9E" w:rsidP="00805B9E">
      <w:pPr>
        <w:pStyle w:val="Heading2"/>
        <w:rPr>
          <w:lang w:val="bg-BG"/>
        </w:rPr>
      </w:pPr>
      <w:r w:rsidRPr="007A59BE">
        <w:t>Make Your Own Website</w:t>
      </w:r>
    </w:p>
    <w:p w14:paraId="4153F8CF" w14:textId="77777777" w:rsidR="00805B9E" w:rsidRPr="007A59BE" w:rsidRDefault="00805B9E" w:rsidP="00805B9E">
      <w:p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noProof/>
        </w:rPr>
        <mc:AlternateContent>
          <mc:Choice Requires="wpg">
            <w:drawing>
              <wp:inline distT="0" distB="0" distL="0" distR="0" wp14:anchorId="41FB5738" wp14:editId="10FE2213">
                <wp:extent cx="6553200" cy="1357870"/>
                <wp:effectExtent l="19050" t="19050" r="19050" b="13970"/>
                <wp:docPr id="18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53200" cy="1357870"/>
                          <a:chOff x="0" y="0"/>
                          <a:chExt cx="9515475" cy="1971675"/>
                        </a:xfrm>
                      </wpg:grpSpPr>
                      <pic:pic xmlns:pic="http://schemas.openxmlformats.org/drawingml/2006/picture">
                        <pic:nvPicPr>
                          <pic:cNvPr id="24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15475" cy="19716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5" name="Picture 24" descr="Mouse Cursor 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936989">
                            <a:off x="5546737" y="1452234"/>
                            <a:ext cx="210885" cy="228459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5AD1854C" id="Group 12" o:spid="_x0000_s1026" style="width:516pt;height:106.9pt;mso-position-horizontal-relative:char;mso-position-vertical-relative:line" coordsize="95154,19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" o:spid="_x0000_s1027" type="#_x0000_t75" style="position:absolute;width:95154;height:19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" stroked="t" strokecolor="black [3213]">
                  <v:imagedata r:id="rId17" o:title=""/>
                  <v:path arrowok="t"/>
                </v:shape>
                <v:shape id="Picture 24" o:spid="_x0000_s1028" type="#_x0000_t75" alt="Mouse Cursor PNG" style="position:absolute;left:55467;top:14522;width:2109;height:2284;rotation:1023442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" stroked="t" strokecolor="black [3213]">
                  <v:imagedata r:id="rId18" o:title="Mouse Cursor PNG"/>
                </v:shape>
                <w10:anchorlock/>
              </v:group>
            </w:pict>
          </mc:Fallback>
        </mc:AlternateContent>
      </w:r>
    </w:p>
    <w:p w14:paraId="758B46A4" w14:textId="77777777" w:rsidR="00BC1680" w:rsidRDefault="00BC1680" w:rsidP="00BC1680">
      <w:pPr>
        <w:pStyle w:val="Heading3"/>
      </w:pPr>
      <w:r>
        <w:t>Requirements</w:t>
      </w:r>
    </w:p>
    <w:p w14:paraId="4BEAA5A7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3E1D329" w14:textId="77777777" w:rsidR="00805B9E" w:rsidRPr="007A59BE" w:rsidRDefault="00805B9E" w:rsidP="00805B9E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lastRenderedPageBreak/>
        <w:t>&lt;div&gt;</w:t>
      </w:r>
      <w:r w:rsidRPr="007A59BE">
        <w:t>:</w:t>
      </w:r>
    </w:p>
    <w:p w14:paraId="096E770F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Width: </w:t>
      </w:r>
      <w:r w:rsidRPr="007A59BE">
        <w:rPr>
          <w:rFonts w:eastAsia="Times New Roman" w:cstheme="minorHAnsi"/>
          <w:b/>
          <w:lang w:eastAsia="en-GB"/>
        </w:rPr>
        <w:t>280px</w:t>
      </w:r>
    </w:p>
    <w:p w14:paraId="6DDA1F89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Display the </w:t>
      </w:r>
      <w:r w:rsidRPr="007A59BE">
        <w:rPr>
          <w:rFonts w:eastAsia="Times New Roman" w:cstheme="minorHAnsi"/>
          <w:noProof/>
          <w:lang w:eastAsia="en-GB"/>
        </w:rPr>
        <w:t xml:space="preserve">divs </w:t>
      </w:r>
      <w:r w:rsidRPr="007A59BE">
        <w:rPr>
          <w:rFonts w:eastAsia="Times New Roman" w:cstheme="minorHAnsi"/>
          <w:lang w:eastAsia="en-GB"/>
        </w:rPr>
        <w:t xml:space="preserve">as </w:t>
      </w:r>
      <w:r w:rsidRPr="007A59BE">
        <w:rPr>
          <w:rFonts w:eastAsia="Times New Roman" w:cstheme="minorHAnsi"/>
          <w:b/>
          <w:lang w:eastAsia="en-GB"/>
        </w:rPr>
        <w:t>inline-</w:t>
      </w:r>
      <w:proofErr w:type="gramStart"/>
      <w:r w:rsidRPr="007A59BE">
        <w:rPr>
          <w:rFonts w:eastAsia="Times New Roman" w:cstheme="minorHAnsi"/>
          <w:b/>
          <w:lang w:eastAsia="en-GB"/>
        </w:rPr>
        <w:t>block</w:t>
      </w:r>
      <w:proofErr w:type="gramEnd"/>
    </w:p>
    <w:p w14:paraId="63F8C799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top, right and bottom: </w:t>
      </w:r>
      <w:r w:rsidRPr="007A59BE">
        <w:rPr>
          <w:rFonts w:eastAsia="Times New Roman" w:cstheme="minorHAnsi"/>
          <w:b/>
          <w:lang w:eastAsia="en-GB"/>
        </w:rPr>
        <w:t>16px</w:t>
      </w:r>
    </w:p>
    <w:p w14:paraId="5A0E2A19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2px</w:t>
      </w:r>
    </w:p>
    <w:p w14:paraId="6C71E209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op margin: </w:t>
      </w:r>
      <w:r w:rsidRPr="007A59BE">
        <w:rPr>
          <w:rFonts w:eastAsia="Times New Roman" w:cstheme="minorHAnsi"/>
          <w:b/>
          <w:lang w:eastAsia="en-GB"/>
        </w:rPr>
        <w:t>20px</w:t>
      </w:r>
    </w:p>
    <w:p w14:paraId="67F9751E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Background color: </w:t>
      </w:r>
      <w:r w:rsidRPr="007A59BE">
        <w:rPr>
          <w:rFonts w:eastAsia="Times New Roman" w:cstheme="minorHAnsi"/>
          <w:b/>
          <w:lang w:eastAsia="en-GB"/>
        </w:rPr>
        <w:t>#</w:t>
      </w:r>
      <w:r w:rsidRPr="007A59BE">
        <w:rPr>
          <w:rFonts w:eastAsia="Times New Roman" w:cstheme="minorHAnsi"/>
          <w:b/>
          <w:noProof/>
          <w:lang w:eastAsia="en-GB"/>
        </w:rPr>
        <w:t>0A2C48</w:t>
      </w:r>
    </w:p>
    <w:p w14:paraId="680EF7DB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fff</w:t>
      </w:r>
    </w:p>
    <w:p w14:paraId="4FD35350" w14:textId="15A396CB" w:rsidR="00805B9E" w:rsidRPr="00805B9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t xml:space="preserve">Radius of the border: </w:t>
      </w:r>
      <w:r w:rsidRPr="007A59BE">
        <w:rPr>
          <w:b/>
        </w:rPr>
        <w:t>4px</w:t>
      </w:r>
    </w:p>
    <w:p w14:paraId="793015CD" w14:textId="77777777" w:rsidR="00805B9E" w:rsidRPr="007A59BE" w:rsidRDefault="00805B9E" w:rsidP="00805B9E">
      <w:pPr>
        <w:pStyle w:val="ListParagraph"/>
        <w:numPr>
          <w:ilvl w:val="0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Style w:val="CodeChar"/>
        </w:rPr>
        <w:t>&lt;div&gt;</w:t>
      </w:r>
      <w:r w:rsidRPr="007A59BE">
        <w:rPr>
          <w:b/>
          <w:noProof/>
        </w:rPr>
        <w:t xml:space="preserve"> </w:t>
      </w:r>
      <w:r w:rsidRPr="007A59BE">
        <w:rPr>
          <w:bCs/>
        </w:rPr>
        <w:t>on mouse</w:t>
      </w:r>
      <w:r w:rsidRPr="007A59BE">
        <w:rPr>
          <w:b/>
        </w:rPr>
        <w:t xml:space="preserve"> hover:</w:t>
      </w:r>
    </w:p>
    <w:p w14:paraId="44C14F56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bCs/>
        </w:rPr>
        <w:t>Background color:</w:t>
      </w:r>
      <w:r w:rsidRPr="007A59BE">
        <w:rPr>
          <w:b/>
        </w:rPr>
        <w:t xml:space="preserve"> #</w:t>
      </w:r>
      <w:r w:rsidRPr="007A59BE">
        <w:rPr>
          <w:b/>
          <w:noProof/>
        </w:rPr>
        <w:t>2A4C68</w:t>
      </w:r>
    </w:p>
    <w:p w14:paraId="470D6571" w14:textId="77777777" w:rsidR="00805B9E" w:rsidRPr="007A59BE" w:rsidRDefault="00805B9E" w:rsidP="00805B9E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7F979AA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c9d6ff</w:t>
      </w:r>
    </w:p>
    <w:p w14:paraId="68BD51E3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Font size: </w:t>
      </w:r>
      <w:r w:rsidRPr="007A59BE">
        <w:rPr>
          <w:rStyle w:val="CodeChar"/>
          <w:rFonts w:asciiTheme="minorHAnsi" w:hAnsiTheme="minorHAnsi"/>
          <w:noProof w:val="0"/>
        </w:rPr>
        <w:t>18px</w:t>
      </w:r>
    </w:p>
    <w:p w14:paraId="7DB7CF63" w14:textId="77777777" w:rsidR="00981E29" w:rsidRPr="00981E29" w:rsidRDefault="00981E29" w:rsidP="00981E29">
      <w:pPr>
        <w:pStyle w:val="Heading2"/>
        <w:rPr>
          <w:lang w:val="bg-BG"/>
        </w:rPr>
      </w:pPr>
      <w:r w:rsidRPr="00981E29">
        <w:t>Photo Gallery Inline Block</w:t>
      </w:r>
    </w:p>
    <w:p w14:paraId="6E07A029" w14:textId="09024A80" w:rsidR="00981E29" w:rsidRPr="00981E29" w:rsidRDefault="00981E29" w:rsidP="00981E29">
      <w:pPr>
        <w:rPr>
          <w:lang w:val="bg-BG"/>
        </w:rPr>
      </w:pPr>
      <w:r w:rsidRPr="00981E29">
        <w:t>Create a web page like the following:</w:t>
      </w:r>
    </w:p>
    <w:p w14:paraId="359842A0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5CA4C1BF" wp14:editId="32A8C282">
            <wp:extent cx="3577590" cy="4960626"/>
            <wp:effectExtent l="19050" t="19050" r="22860" b="114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9485" cy="49771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0B34F0" w14:textId="77777777" w:rsidR="00BC1680" w:rsidRDefault="00BC1680" w:rsidP="00BC1680">
      <w:pPr>
        <w:pStyle w:val="Heading3"/>
      </w:pPr>
      <w:r>
        <w:t>Requirements</w:t>
      </w:r>
    </w:p>
    <w:p w14:paraId="28FF5BDB" w14:textId="7C5E986D" w:rsidR="00981E29" w:rsidRPr="00981E29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="00E859BD" w:rsidRPr="00E859BD">
        <w:rPr>
          <w:rFonts w:eastAsia="Times New Roman" w:cstheme="minorHAnsi"/>
          <w:b/>
          <w:bCs/>
          <w:color w:val="000000"/>
          <w:lang w:eastAsia="en-GB"/>
        </w:rPr>
        <w:t xml:space="preserve">Photo Gallery - Inline </w:t>
      </w:r>
      <w:proofErr w:type="gramStart"/>
      <w:r w:rsidR="00E859BD" w:rsidRPr="00E859BD">
        <w:rPr>
          <w:rFonts w:eastAsia="Times New Roman" w:cstheme="minorHAnsi"/>
          <w:b/>
          <w:bCs/>
          <w:color w:val="000000"/>
          <w:lang w:eastAsia="en-GB"/>
        </w:rPr>
        <w:t>Block</w:t>
      </w:r>
      <w:r w:rsidRPr="00981E29">
        <w:rPr>
          <w:rFonts w:eastAsia="Times New Roman" w:cstheme="minorHAnsi"/>
          <w:color w:val="000000"/>
          <w:lang w:eastAsia="en-GB"/>
        </w:rPr>
        <w:t>"</w:t>
      </w:r>
      <w:proofErr w:type="gramEnd"/>
    </w:p>
    <w:p w14:paraId="67739A2D" w14:textId="10BCF39A" w:rsidR="00981E29" w:rsidRPr="00617797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lastRenderedPageBreak/>
        <w:t xml:space="preserve">Create unordered list with </w:t>
      </w:r>
      <w:r w:rsidRPr="002E7DA4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981E29">
        <w:rPr>
          <w:rFonts w:eastAsia="Times New Roman" w:cstheme="minorHAnsi"/>
          <w:color w:val="000000"/>
          <w:lang w:eastAsia="en-GB"/>
        </w:rPr>
        <w:t> </w:t>
      </w:r>
      <w:r w:rsidRPr="00981E29">
        <w:rPr>
          <w:rStyle w:val="CodeChar"/>
          <w:lang w:eastAsia="en-GB"/>
        </w:rPr>
        <w:t>gallery</w:t>
      </w:r>
      <w:r w:rsidRPr="00981E29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981E29">
        <w:rPr>
          <w:rStyle w:val="CodeChar"/>
          <w:lang w:eastAsia="en-GB"/>
        </w:rPr>
        <w:t>ul.gallery</w:t>
      </w:r>
      <w:proofErr w:type="spellEnd"/>
      <w:r w:rsidRPr="00981E29">
        <w:rPr>
          <w:rFonts w:eastAsia="Times New Roman" w:cstheme="minorHAnsi"/>
          <w:noProof/>
          <w:color w:val="000000"/>
          <w:lang w:eastAsia="en-GB"/>
        </w:rPr>
        <w:t>) </w:t>
      </w:r>
    </w:p>
    <w:p w14:paraId="58EEA456" w14:textId="5A4C3BBD" w:rsidR="00981E29" w:rsidRPr="009524C6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 xml:space="preserve">Add list items with images </w:t>
      </w:r>
      <w:proofErr w:type="gramStart"/>
      <w:r w:rsidRPr="00981E29">
        <w:rPr>
          <w:rFonts w:eastAsia="Times New Roman" w:cstheme="minorHAnsi"/>
          <w:color w:val="000000"/>
          <w:lang w:eastAsia="en-GB"/>
        </w:rPr>
        <w:t>inside</w:t>
      </w:r>
      <w:proofErr w:type="gramEnd"/>
    </w:p>
    <w:p w14:paraId="399CB3B4" w14:textId="3BF7219D" w:rsidR="009524C6" w:rsidRPr="009524C6" w:rsidRDefault="009524C6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&lt;body&gt;</w:t>
      </w:r>
    </w:p>
    <w:p w14:paraId="12D16286" w14:textId="5AF263B4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Padding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5rem</w:t>
      </w:r>
    </w:p>
    <w:p w14:paraId="1FE7C55D" w14:textId="151C6194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Background color</w:t>
      </w:r>
      <w:r w:rsidRPr="00AE602D">
        <w:rPr>
          <w:rFonts w:eastAsia="Times New Roman" w:cstheme="minorHAnsi"/>
          <w:color w:val="000000"/>
          <w:lang w:eastAsia="en-GB"/>
        </w:rPr>
        <w:t xml:space="preserve">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#eee</w:t>
      </w:r>
    </w:p>
    <w:p w14:paraId="7CD81745" w14:textId="6278F77A" w:rsidR="009524C6" w:rsidRPr="009524C6" w:rsidRDefault="009524C6" w:rsidP="00773808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proofErr w:type="gramStart"/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.</w:t>
      </w:r>
      <w:r w:rsidRPr="009524C6">
        <w:rPr>
          <w:rFonts w:ascii="Consolas" w:eastAsia="Times New Roman" w:hAnsi="Consolas" w:cstheme="minorHAnsi"/>
          <w:b/>
          <w:bCs/>
          <w:color w:val="000000"/>
          <w:lang w:eastAsia="en-GB"/>
        </w:rPr>
        <w:t>gallery</w:t>
      </w:r>
      <w:proofErr w:type="gramEnd"/>
    </w:p>
    <w:p w14:paraId="55BAE94C" w14:textId="121C5F9E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00%</w:t>
      </w:r>
    </w:p>
    <w:p w14:paraId="4B38D26F" w14:textId="77777777" w:rsid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Margin</w:t>
      </w:r>
      <w:r w:rsidRPr="002012B4">
        <w:rPr>
          <w:rFonts w:eastAsia="Times New Roman" w:cstheme="minorHAnsi"/>
          <w:b/>
          <w:bCs/>
          <w:color w:val="000000"/>
          <w:lang w:eastAsia="en-GB"/>
        </w:rPr>
        <w:t xml:space="preserve">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0 auto</w:t>
      </w:r>
    </w:p>
    <w:p w14:paraId="087B8C8B" w14:textId="2A90E41D" w:rsid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 w:rsidRPr="009524C6">
        <w:rPr>
          <w:rFonts w:eastAsia="Times New Roman" w:cstheme="minorHAnsi"/>
          <w:lang w:eastAsia="en-GB"/>
        </w:rPr>
        <w:t xml:space="preserve">Align the text to the </w:t>
      </w:r>
      <w:r w:rsidRPr="009524C6">
        <w:rPr>
          <w:rFonts w:eastAsia="Times New Roman" w:cstheme="minorHAnsi"/>
          <w:b/>
          <w:noProof/>
          <w:lang w:eastAsia="en-GB"/>
        </w:rPr>
        <w:t>center</w:t>
      </w:r>
    </w:p>
    <w:p w14:paraId="138BEEB3" w14:textId="03CD0A6D" w:rsidR="002012B4" w:rsidRPr="002012B4" w:rsidRDefault="002012B4" w:rsidP="00773808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lang w:eastAsia="en-GB"/>
        </w:rPr>
        <w:t>l</w:t>
      </w:r>
      <w:r w:rsidRPr="002012B4">
        <w:rPr>
          <w:rFonts w:ascii="Consolas" w:eastAsia="Times New Roman" w:hAnsi="Consolas" w:cstheme="minorHAnsi"/>
          <w:b/>
          <w:bCs/>
          <w:lang w:eastAsia="en-GB"/>
        </w:rPr>
        <w:t>i</w:t>
      </w:r>
    </w:p>
    <w:p w14:paraId="3020E954" w14:textId="77777777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8rem</w:t>
      </w:r>
    </w:p>
    <w:p w14:paraId="65CE1E36" w14:textId="4A5A0F1B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2012B4">
        <w:rPr>
          <w:rFonts w:eastAsia="Times New Roman" w:cstheme="minorHAnsi"/>
          <w:lang w:eastAsia="en-GB"/>
        </w:rPr>
        <w:t xml:space="preserve">Display the </w:t>
      </w:r>
      <w:r>
        <w:rPr>
          <w:rFonts w:eastAsia="Times New Roman" w:cstheme="minorHAnsi"/>
          <w:noProof/>
          <w:lang w:eastAsia="en-GB"/>
        </w:rPr>
        <w:t>list</w:t>
      </w:r>
      <w:r w:rsidRPr="002012B4">
        <w:rPr>
          <w:rFonts w:eastAsia="Times New Roman" w:cstheme="minorHAnsi"/>
          <w:noProof/>
          <w:lang w:eastAsia="en-GB"/>
        </w:rPr>
        <w:t xml:space="preserve"> </w:t>
      </w:r>
      <w:r w:rsidRPr="002012B4">
        <w:rPr>
          <w:rFonts w:eastAsia="Times New Roman" w:cstheme="minorHAnsi"/>
          <w:lang w:eastAsia="en-GB"/>
        </w:rPr>
        <w:t xml:space="preserve">as </w:t>
      </w:r>
      <w:r w:rsidRPr="00AE602D">
        <w:rPr>
          <w:rFonts w:ascii="Consolas" w:eastAsia="Times New Roman" w:hAnsi="Consolas" w:cstheme="minorHAnsi"/>
          <w:b/>
          <w:lang w:eastAsia="en-GB"/>
        </w:rPr>
        <w:t>inline-</w:t>
      </w:r>
      <w:proofErr w:type="gramStart"/>
      <w:r w:rsidRPr="00AE602D">
        <w:rPr>
          <w:rFonts w:ascii="Consolas" w:eastAsia="Times New Roman" w:hAnsi="Consolas" w:cstheme="minorHAnsi"/>
          <w:b/>
          <w:lang w:eastAsia="en-GB"/>
        </w:rPr>
        <w:t>block</w:t>
      </w:r>
      <w:proofErr w:type="gramEnd"/>
    </w:p>
    <w:p w14:paraId="1D795A4E" w14:textId="77777777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Background color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#fff</w:t>
      </w:r>
    </w:p>
    <w:p w14:paraId="0B51B506" w14:textId="55B07762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2012B4">
        <w:rPr>
          <w:rStyle w:val="CodeChar"/>
          <w:rFonts w:asciiTheme="minorHAnsi" w:hAnsiTheme="minorHAnsi"/>
          <w:noProof w:val="0"/>
        </w:rPr>
        <w:t>Solid</w:t>
      </w:r>
      <w:r w:rsidRPr="002012B4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2012B4">
        <w:rPr>
          <w:rStyle w:val="CodeChar"/>
          <w:rFonts w:asciiTheme="minorHAnsi" w:hAnsiTheme="minorHAnsi"/>
          <w:bCs/>
          <w:noProof w:val="0"/>
        </w:rPr>
        <w:t>0.4rem</w:t>
      </w:r>
      <w:r w:rsidRPr="002012B4">
        <w:rPr>
          <w:rStyle w:val="CodeChar"/>
          <w:rFonts w:asciiTheme="minorHAnsi" w:hAnsiTheme="minorHAnsi"/>
          <w:noProof w:val="0"/>
        </w:rPr>
        <w:t xml:space="preserve"> </w:t>
      </w:r>
      <w:r w:rsidRPr="002012B4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2012B4">
        <w:rPr>
          <w:rStyle w:val="CodeChar"/>
          <w:rFonts w:asciiTheme="minorHAnsi" w:hAnsiTheme="minorHAnsi"/>
          <w:b w:val="0"/>
        </w:rPr>
        <w:t>color</w:t>
      </w:r>
      <w:r w:rsidRPr="002012B4">
        <w:rPr>
          <w:rStyle w:val="CodeChar"/>
          <w:rFonts w:asciiTheme="minorHAnsi" w:hAnsiTheme="minorHAnsi"/>
        </w:rPr>
        <w:t xml:space="preserve"> </w:t>
      </w:r>
      <w:r w:rsidRPr="002012B4">
        <w:rPr>
          <w:b/>
          <w:noProof/>
        </w:rPr>
        <w:t>#</w:t>
      </w:r>
      <w:r>
        <w:rPr>
          <w:b/>
          <w:noProof/>
        </w:rPr>
        <w:t>000</w:t>
      </w:r>
    </w:p>
    <w:p w14:paraId="6DE0DF1D" w14:textId="4BA39070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Padding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rem</w:t>
      </w:r>
    </w:p>
    <w:p w14:paraId="5CE90542" w14:textId="2D78D96A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gramStart"/>
      <w:r>
        <w:rPr>
          <w:rFonts w:eastAsia="Times New Roman" w:cstheme="minorHAnsi"/>
          <w:color w:val="000000"/>
          <w:lang w:eastAsia="en-GB"/>
        </w:rPr>
        <w:t>Vertical</w:t>
      </w:r>
      <w:proofErr w:type="gramEnd"/>
      <w:r>
        <w:rPr>
          <w:rFonts w:eastAsia="Times New Roman" w:cstheme="minorHAnsi"/>
          <w:color w:val="000000"/>
          <w:lang w:eastAsia="en-GB"/>
        </w:rPr>
        <w:t xml:space="preserve"> align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middle</w:t>
      </w:r>
    </w:p>
    <w:p w14:paraId="10399120" w14:textId="2AF29EA0" w:rsidR="002012B4" w:rsidRPr="00215F40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Margin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0.5rem</w:t>
      </w:r>
    </w:p>
    <w:p w14:paraId="38BC23A3" w14:textId="48638DC3" w:rsidR="00215F40" w:rsidRPr="00215F40" w:rsidRDefault="00215F40" w:rsidP="00215F40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spellStart"/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  <w:proofErr w:type="spellEnd"/>
    </w:p>
    <w:p w14:paraId="2E425712" w14:textId="067A0168" w:rsidR="00215F40" w:rsidRPr="00215F40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display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block</w:t>
      </w:r>
    </w:p>
    <w:p w14:paraId="1194A2BD" w14:textId="0757DE8F" w:rsidR="00215F40" w:rsidRPr="00215F40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100%</w:t>
      </w:r>
    </w:p>
    <w:p w14:paraId="78C26D23" w14:textId="62101484" w:rsidR="00147BD8" w:rsidRPr="003664E3" w:rsidRDefault="00215F40" w:rsidP="00147BD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height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auto</w:t>
      </w:r>
    </w:p>
    <w:p w14:paraId="2FB659CB" w14:textId="77777777" w:rsidR="00981E29" w:rsidRPr="00981E29" w:rsidRDefault="00981E29" w:rsidP="00981E29">
      <w:pPr>
        <w:pStyle w:val="Heading2"/>
        <w:rPr>
          <w:lang w:val="bg-BG"/>
        </w:rPr>
      </w:pPr>
      <w:r w:rsidRPr="00981E29">
        <w:t>Blog Layout Inline Block</w:t>
      </w:r>
    </w:p>
    <w:p w14:paraId="019F7CD8" w14:textId="77777777" w:rsidR="00981E29" w:rsidRPr="00981E29" w:rsidRDefault="00981E29" w:rsidP="00981E29">
      <w:pPr>
        <w:pStyle w:val="Index"/>
        <w:rPr>
          <w:lang w:val="bg-BG"/>
        </w:rPr>
      </w:pPr>
      <w:r w:rsidRPr="00981E29">
        <w:rPr>
          <w:lang w:eastAsia="en-GB"/>
        </w:rPr>
        <w:t>Create a web page like the following:</w:t>
      </w:r>
    </w:p>
    <w:p w14:paraId="5E851181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0050FC9C" wp14:editId="7B3F7389">
            <wp:extent cx="4047259" cy="4400595"/>
            <wp:effectExtent l="19050" t="19050" r="10795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3850" cy="442950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1E5F1D" w14:textId="77777777" w:rsidR="00BC1680" w:rsidRDefault="00BC1680" w:rsidP="00BC1680">
      <w:pPr>
        <w:pStyle w:val="Heading3"/>
      </w:pPr>
      <w:r>
        <w:lastRenderedPageBreak/>
        <w:t>Requirements</w:t>
      </w:r>
    </w:p>
    <w:p w14:paraId="635A1B7E" w14:textId="36437841" w:rsidR="00981E29" w:rsidRPr="00914FC1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 xml:space="preserve">Blog Layout Inline </w:t>
      </w:r>
      <w:proofErr w:type="gramStart"/>
      <w:r w:rsidRPr="00981E29">
        <w:rPr>
          <w:rFonts w:eastAsia="Times New Roman" w:cstheme="minorHAnsi"/>
          <w:b/>
          <w:bCs/>
          <w:color w:val="000000"/>
          <w:lang w:eastAsia="en-GB"/>
        </w:rPr>
        <w:t>Block</w:t>
      </w:r>
      <w:r w:rsidRPr="00981E29">
        <w:rPr>
          <w:rFonts w:eastAsia="Times New Roman" w:cstheme="minorHAnsi"/>
          <w:color w:val="000000"/>
          <w:lang w:eastAsia="en-GB"/>
        </w:rPr>
        <w:t>"</w:t>
      </w:r>
      <w:proofErr w:type="gramEnd"/>
    </w:p>
    <w:p w14:paraId="556938AB" w14:textId="2FBDF377" w:rsidR="00914FC1" w:rsidRPr="00914FC1" w:rsidRDefault="00914FC1" w:rsidP="00914FC1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dd font to the document: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Helvetica</w:t>
      </w:r>
      <w:r w:rsidRPr="008212F7">
        <w:rPr>
          <w:rFonts w:eastAsia="Times New Roman" w:cstheme="minorHAnsi"/>
          <w:color w:val="000000"/>
          <w:lang w:eastAsia="en-GB"/>
        </w:rPr>
        <w:t xml:space="preserve">,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sans-</w:t>
      </w:r>
      <w:proofErr w:type="gramStart"/>
      <w:r w:rsidRPr="000866A8">
        <w:rPr>
          <w:rFonts w:eastAsia="Times New Roman" w:cstheme="minorHAnsi"/>
          <w:b/>
          <w:bCs/>
          <w:color w:val="000000"/>
          <w:lang w:eastAsia="en-GB"/>
        </w:rPr>
        <w:t>serif</w:t>
      </w:r>
      <w:proofErr w:type="gramEnd"/>
    </w:p>
    <w:p w14:paraId="12DDABE2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article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 xml:space="preserve">tag to create an </w:t>
      </w:r>
      <w:proofErr w:type="gramStart"/>
      <w:r w:rsidRPr="00981E29">
        <w:rPr>
          <w:rFonts w:eastAsia="Times New Roman" w:cstheme="minorHAnsi"/>
          <w:color w:val="000000"/>
          <w:lang w:eastAsia="en-GB"/>
        </w:rPr>
        <w:t>article</w:t>
      </w:r>
      <w:proofErr w:type="gramEnd"/>
    </w:p>
    <w:p w14:paraId="5D17C149" w14:textId="77777777" w:rsidR="00981E29" w:rsidRPr="00981E29" w:rsidRDefault="00981E29" w:rsidP="00981E29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Divide the article content into header, section and footer </w:t>
      </w:r>
      <w:proofErr w:type="gramStart"/>
      <w:r w:rsidRPr="00981E29">
        <w:rPr>
          <w:rFonts w:eastAsia="Times New Roman" w:cstheme="minorHAnsi"/>
          <w:color w:val="000000"/>
          <w:lang w:eastAsia="en-GB"/>
        </w:rPr>
        <w:t>tags</w:t>
      </w:r>
      <w:proofErr w:type="gramEnd"/>
    </w:p>
    <w:p w14:paraId="735EF298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aside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 xml:space="preserve">tag to create aside for the 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Latest</w:t>
      </w:r>
      <w:r w:rsidRPr="00981E29">
        <w:rPr>
          <w:rFonts w:eastAsia="Times New Roman" w:cstheme="minorHAnsi"/>
          <w:color w:val="000000"/>
          <w:lang w:eastAsia="en-GB"/>
        </w:rPr>
        <w:t xml:space="preserve"> 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Posts</w:t>
      </w:r>
    </w:p>
    <w:p w14:paraId="1C8DB2B3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 background with color - </w:t>
      </w:r>
      <w:proofErr w:type="spellStart"/>
      <w:r w:rsidRPr="00981E29">
        <w:rPr>
          <w:rStyle w:val="CodeChar"/>
          <w:lang w:eastAsia="en-GB"/>
        </w:rPr>
        <w:t>rgb</w:t>
      </w:r>
      <w:proofErr w:type="spellEnd"/>
      <w:r w:rsidRPr="00981E29">
        <w:rPr>
          <w:rStyle w:val="CodeChar"/>
          <w:lang w:eastAsia="en-GB"/>
        </w:rPr>
        <w:t>(238, 238, 238)</w:t>
      </w:r>
    </w:p>
    <w:p w14:paraId="0B195A62" w14:textId="12C7E59D" w:rsidR="0057404A" w:rsidRPr="003664E3" w:rsidRDefault="00981E29" w:rsidP="0057404A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981E29">
        <w:rPr>
          <w:rStyle w:val="CodeChar"/>
          <w:lang w:eastAsia="en-GB"/>
        </w:rPr>
        <w:t>rgb</w:t>
      </w:r>
      <w:proofErr w:type="spellEnd"/>
      <w:r w:rsidRPr="00981E29">
        <w:rPr>
          <w:rStyle w:val="CodeChar"/>
          <w:lang w:eastAsia="en-GB"/>
        </w:rPr>
        <w:t>(51, 51, 51)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 xml:space="preserve">color for the </w:t>
      </w:r>
      <w:proofErr w:type="gramStart"/>
      <w:r w:rsidRPr="00981E29">
        <w:rPr>
          <w:rFonts w:eastAsia="Times New Roman" w:cstheme="minorHAnsi"/>
          <w:color w:val="000000"/>
          <w:lang w:eastAsia="en-GB"/>
        </w:rPr>
        <w:t>text</w:t>
      </w:r>
      <w:proofErr w:type="gramEnd"/>
    </w:p>
    <w:p w14:paraId="7F350CBE" w14:textId="77777777" w:rsidR="00A22460" w:rsidRPr="00CA712C" w:rsidRDefault="00A22460" w:rsidP="00A22460">
      <w:pPr>
        <w:pStyle w:val="Heading2"/>
        <w:rPr>
          <w:lang w:val="bg-BG"/>
        </w:rPr>
      </w:pPr>
      <w:r w:rsidRPr="00CA712C">
        <w:t>Position Playground</w:t>
      </w:r>
    </w:p>
    <w:p w14:paraId="3136D78D" w14:textId="77777777" w:rsidR="00A22460" w:rsidRPr="00CA712C" w:rsidRDefault="00A22460" w:rsidP="00A22460">
      <w:pPr>
        <w:rPr>
          <w:lang w:val="bg-BG"/>
        </w:rPr>
      </w:pPr>
      <w:r w:rsidRPr="00CA712C">
        <w:t>Create a web page like the following:</w:t>
      </w:r>
    </w:p>
    <w:p w14:paraId="1FF7FFE3" w14:textId="77777777" w:rsidR="00A22460" w:rsidRDefault="00A22460" w:rsidP="00A22460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1E979B88" wp14:editId="393676C4">
            <wp:extent cx="4500864" cy="4232151"/>
            <wp:effectExtent l="19050" t="19050" r="14605" b="16510"/>
            <wp:docPr id="1824980116" name="Картина 1824980116" descr="Картина, която съдържа екранна снимка, изкуств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4980116" name="Картина 1824980116" descr="Картина, която съдържа екранна снимка, изкуств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533" cy="42384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205BC5" w14:textId="77777777" w:rsidR="00A22460" w:rsidRPr="00CA712C" w:rsidRDefault="00A22460" w:rsidP="00A22460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 xml:space="preserve">Positioning </w:t>
      </w:r>
      <w:proofErr w:type="gramStart"/>
      <w:r w:rsidRPr="00CA712C">
        <w:rPr>
          <w:rFonts w:eastAsia="Times New Roman" w:cstheme="minorHAnsi"/>
          <w:b/>
          <w:bCs/>
          <w:color w:val="000000"/>
          <w:lang w:eastAsia="en-GB"/>
        </w:rPr>
        <w:t>Playground</w:t>
      </w:r>
      <w:r w:rsidRPr="00CA712C">
        <w:rPr>
          <w:rFonts w:eastAsia="Times New Roman" w:cstheme="minorHAnsi"/>
          <w:color w:val="000000"/>
          <w:lang w:eastAsia="en-GB"/>
        </w:rPr>
        <w:t>"</w:t>
      </w:r>
      <w:proofErr w:type="gramEnd"/>
    </w:p>
    <w:p w14:paraId="5C6D3FCC" w14:textId="77777777" w:rsidR="00A22460" w:rsidRPr="00AB6E7C" w:rsidRDefault="00A22460" w:rsidP="00A22460">
      <w:pPr>
        <w:pStyle w:val="code-line"/>
        <w:numPr>
          <w:ilvl w:val="0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mport </w:t>
      </w:r>
      <w:hyperlink r:id="rId22" w:tooltip="https://fontawesome.com/" w:history="1">
        <w:r w:rsidRPr="00CA712C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Font Awesome</w:t>
        </w:r>
      </w:hyperlink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 into your </w:t>
      </w:r>
      <w:r w:rsidRPr="00CA712C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>CSS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proofErr w:type="gramStart"/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file</w:t>
      </w:r>
      <w:proofErr w:type="gramEnd"/>
    </w:p>
    <w:p w14:paraId="66356DE4" w14:textId="77777777" w:rsidR="00A22460" w:rsidRPr="003779DA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2AC5BC8A" w14:textId="77777777" w:rsidR="00A22460" w:rsidRPr="00CA712C" w:rsidRDefault="00A22460" w:rsidP="00A22460">
      <w:pPr>
        <w:pStyle w:val="code-line"/>
        <w:numPr>
          <w:ilvl w:val="0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 two container units </w:t>
      </w:r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divs</w:t>
      </w:r>
      <w:proofErr w:type="spellEnd"/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)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class </w:t>
      </w:r>
      <w:r w:rsidRPr="00CA712C">
        <w:rPr>
          <w:rStyle w:val="CodeChar"/>
          <w:lang w:val="en-US"/>
        </w:rPr>
        <w:t>viewport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inside the </w:t>
      </w:r>
      <w:proofErr w:type="gramStart"/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body</w:t>
      </w:r>
      <w:proofErr w:type="gramEnd"/>
    </w:p>
    <w:p w14:paraId="7EDEC582" w14:textId="77777777" w:rsidR="00A22460" w:rsidRPr="00CA712C" w:rsidRDefault="00A22460" w:rsidP="00A22460">
      <w:pPr>
        <w:pStyle w:val="code-line"/>
        <w:numPr>
          <w:ilvl w:val="1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nside each one adds section with class </w:t>
      </w:r>
      <w:r w:rsidRPr="00CA712C">
        <w:rPr>
          <w:rStyle w:val="CodeChar"/>
          <w:lang w:val="en-US"/>
        </w:rPr>
        <w:t>card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section.card</w:t>
      </w:r>
      <w:proofErr w:type="spellEnd"/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)</w:t>
      </w:r>
    </w:p>
    <w:p w14:paraId="434C0217" w14:textId="77777777" w:rsidR="00A22460" w:rsidRPr="00CA712C" w:rsidRDefault="00A22460" w:rsidP="00A22460">
      <w:pPr>
        <w:pStyle w:val="code-line"/>
        <w:numPr>
          <w:ilvl w:val="2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isplay property to </w:t>
      </w:r>
      <w:r w:rsidRPr="00CA712C">
        <w:rPr>
          <w:rStyle w:val="CodeChar"/>
          <w:lang w:val="en-US"/>
        </w:rPr>
        <w:t>block</w:t>
      </w:r>
    </w:p>
    <w:p w14:paraId="3895326D" w14:textId="2EE99040" w:rsidR="00A22460" w:rsidRPr="003664E3" w:rsidRDefault="00A22460" w:rsidP="00A22460">
      <w:pPr>
        <w:pStyle w:val="code-line"/>
        <w:numPr>
          <w:ilvl w:val="2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Try to center the section with position property </w:t>
      </w:r>
      <w:r w:rsidRPr="00CA712C">
        <w:rPr>
          <w:rStyle w:val="CodeChar"/>
          <w:lang w:val="en-US"/>
        </w:rPr>
        <w:t>absolute</w:t>
      </w:r>
    </w:p>
    <w:p w14:paraId="4EBC6294" w14:textId="77777777" w:rsidR="00A22460" w:rsidRPr="00CA712C" w:rsidRDefault="00A22460" w:rsidP="00A22460">
      <w:pPr>
        <w:pStyle w:val="Heading2"/>
        <w:rPr>
          <w:lang w:val="bg-BG"/>
        </w:rPr>
      </w:pPr>
      <w:r w:rsidRPr="00CA712C">
        <w:t>Center Position and Transform</w:t>
      </w:r>
    </w:p>
    <w:p w14:paraId="2C1E9F95" w14:textId="77777777" w:rsidR="00A22460" w:rsidRPr="00CA712C" w:rsidRDefault="00A22460" w:rsidP="00A22460">
      <w:pPr>
        <w:rPr>
          <w:lang w:val="bg-BG"/>
        </w:rPr>
      </w:pPr>
      <w:r w:rsidRPr="00CA712C">
        <w:t>Create a web page like the following:</w:t>
      </w:r>
    </w:p>
    <w:p w14:paraId="2DDCEC79" w14:textId="77777777" w:rsidR="00A22460" w:rsidRDefault="00A22460" w:rsidP="00A22460">
      <w:pPr>
        <w:rPr>
          <w:lang w:val="bg-BG"/>
        </w:rPr>
      </w:pPr>
      <w:r w:rsidRPr="00CA712C">
        <w:rPr>
          <w:noProof/>
        </w:rPr>
        <w:lastRenderedPageBreak/>
        <w:drawing>
          <wp:inline distT="0" distB="0" distL="0" distR="0" wp14:anchorId="7977062E" wp14:editId="7922CB87">
            <wp:extent cx="3673274" cy="3167383"/>
            <wp:effectExtent l="19050" t="19050" r="22860" b="13970"/>
            <wp:docPr id="1426382356" name="Картина 1426382356" descr="Картина, която съдържа текст, екранна снимка, лого, Мар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6382356" name="Картина 1426382356" descr="Картина, която съдържа текст, екранна снимка, лого, Мар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84" r="22903"/>
                    <a:stretch/>
                  </pic:blipFill>
                  <pic:spPr bwMode="auto">
                    <a:xfrm>
                      <a:off x="0" y="0"/>
                      <a:ext cx="3675440" cy="316925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68B387" w14:textId="77777777" w:rsidR="00A22460" w:rsidRPr="00AB6E7C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 xml:space="preserve">Center Position and </w:t>
      </w:r>
      <w:proofErr w:type="gramStart"/>
      <w:r w:rsidRPr="00CA712C">
        <w:rPr>
          <w:rFonts w:eastAsia="Times New Roman" w:cstheme="minorHAnsi"/>
          <w:b/>
          <w:bCs/>
          <w:color w:val="000000"/>
          <w:lang w:eastAsia="en-GB"/>
        </w:rPr>
        <w:t>Transform</w:t>
      </w:r>
      <w:r w:rsidRPr="00CA712C">
        <w:rPr>
          <w:rFonts w:eastAsia="Times New Roman" w:cstheme="minorHAnsi"/>
          <w:color w:val="000000"/>
          <w:lang w:eastAsia="en-GB"/>
        </w:rPr>
        <w:t>"</w:t>
      </w:r>
      <w:proofErr w:type="gramEnd"/>
    </w:p>
    <w:p w14:paraId="3EBC0627" w14:textId="77777777" w:rsidR="00A22460" w:rsidRPr="00506269" w:rsidRDefault="00A22460" w:rsidP="00A22460">
      <w:pPr>
        <w:rPr>
          <w:lang w:val="bg-BG"/>
        </w:rPr>
      </w:pPr>
      <w:r w:rsidRPr="0050626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4E44E447" w14:textId="77777777" w:rsidR="00A22460" w:rsidRPr="00506269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Section</w:t>
      </w:r>
      <w:r>
        <w:rPr>
          <w:rFonts w:eastAsia="Times New Roman" w:cstheme="minorHAnsi"/>
          <w:color w:val="000000"/>
          <w:lang w:eastAsia="en-GB"/>
        </w:rPr>
        <w:t xml:space="preserve"> tag must have </w:t>
      </w: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class="card"</w:t>
      </w:r>
    </w:p>
    <w:p w14:paraId="43F65707" w14:textId="77777777" w:rsidR="00A22460" w:rsidRPr="00CA712C" w:rsidRDefault="00A22460" w:rsidP="00A22460">
      <w:pPr>
        <w:pStyle w:val="ListParagraph"/>
        <w:numPr>
          <w:ilvl w:val="0"/>
          <w:numId w:val="42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 section with two </w:t>
      </w:r>
      <w:proofErr w:type="spellStart"/>
      <w:r w:rsidRPr="00CA712C">
        <w:rPr>
          <w:rStyle w:val="CodeChar"/>
          <w:lang w:eastAsia="en-GB"/>
        </w:rPr>
        <w:t>divs</w:t>
      </w:r>
      <w:proofErr w:type="spellEnd"/>
    </w:p>
    <w:p w14:paraId="5C757C36" w14:textId="77777777" w:rsidR="00A22460" w:rsidRPr="00857168" w:rsidRDefault="00A22460" w:rsidP="00A22460">
      <w:pPr>
        <w:pStyle w:val="ListParagraph"/>
        <w:numPr>
          <w:ilvl w:val="1"/>
          <w:numId w:val="4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First div contains </w:t>
      </w:r>
      <w:proofErr w:type="gramStart"/>
      <w:r>
        <w:rPr>
          <w:rFonts w:eastAsia="Times New Roman" w:cstheme="minorHAnsi"/>
          <w:color w:val="000000"/>
          <w:lang w:eastAsia="en-GB"/>
        </w:rPr>
        <w:t>image</w:t>
      </w:r>
      <w:proofErr w:type="gramEnd"/>
    </w:p>
    <w:p w14:paraId="222B0733" w14:textId="77777777" w:rsidR="00A22460" w:rsidRPr="00857168" w:rsidRDefault="00A22460" w:rsidP="00A22460">
      <w:pPr>
        <w:pStyle w:val="ListParagraph"/>
        <w:numPr>
          <w:ilvl w:val="1"/>
          <w:numId w:val="4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Second div contains</w:t>
      </w:r>
      <w:r w:rsidRPr="00857168">
        <w:rPr>
          <w:rFonts w:eastAsia="Times New Roman" w:cstheme="minorHAnsi"/>
          <w:b/>
          <w:bCs/>
          <w:color w:val="000000"/>
          <w:lang w:eastAsia="en-GB"/>
        </w:rPr>
        <w:t xml:space="preserve">: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&lt;h3&gt;</w:t>
      </w:r>
      <w:r w:rsidRPr="00857168">
        <w:rPr>
          <w:rFonts w:eastAsia="Times New Roman" w:cstheme="minorHAnsi"/>
          <w:color w:val="000000"/>
          <w:lang w:eastAsia="en-GB"/>
        </w:rPr>
        <w:t xml:space="preserve">,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&lt;p&gt;</w:t>
      </w:r>
      <w:r>
        <w:rPr>
          <w:rFonts w:eastAsia="Times New Roman" w:cstheme="minorHAnsi"/>
          <w:color w:val="000000"/>
          <w:lang w:eastAsia="en-GB"/>
        </w:rPr>
        <w:t xml:space="preserve"> and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a</w:t>
      </w:r>
      <w:r>
        <w:rPr>
          <w:rFonts w:eastAsia="Times New Roman" w:cstheme="minorHAnsi"/>
          <w:color w:val="000000"/>
          <w:lang w:eastAsia="en-GB"/>
        </w:rPr>
        <w:t xml:space="preserve"> </w:t>
      </w:r>
      <w:proofErr w:type="gramStart"/>
      <w:r>
        <w:rPr>
          <w:rFonts w:eastAsia="Times New Roman" w:cstheme="minorHAnsi"/>
          <w:color w:val="000000"/>
          <w:lang w:eastAsia="en-GB"/>
        </w:rPr>
        <w:t>tags</w:t>
      </w:r>
      <w:proofErr w:type="gramEnd"/>
    </w:p>
    <w:p w14:paraId="67BFF25C" w14:textId="77777777" w:rsidR="00A22460" w:rsidRPr="00CA712C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for body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background</w:t>
      </w:r>
      <w:proofErr w:type="gramEnd"/>
    </w:p>
    <w:p w14:paraId="49C1B486" w14:textId="77777777" w:rsidR="00A22460" w:rsidRPr="00CA712C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for card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background</w:t>
      </w:r>
      <w:proofErr w:type="gramEnd"/>
    </w:p>
    <w:p w14:paraId="2737513F" w14:textId="77777777" w:rsidR="00A22460" w:rsidRPr="00CA712C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53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for card button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background</w:t>
      </w:r>
      <w:proofErr w:type="gramEnd"/>
    </w:p>
    <w:p w14:paraId="1034AC31" w14:textId="77777777" w:rsidR="00A22460" w:rsidRPr="00CA712C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for the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headings</w:t>
      </w:r>
      <w:proofErr w:type="gramEnd"/>
    </w:p>
    <w:p w14:paraId="7A5B2060" w14:textId="7494F186" w:rsidR="00A22460" w:rsidRPr="003664E3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Set the image position property to </w:t>
      </w:r>
      <w:r w:rsidRPr="00CA712C">
        <w:rPr>
          <w:rStyle w:val="CodeChar"/>
          <w:lang w:eastAsia="en-GB"/>
        </w:rPr>
        <w:t>absolut</w:t>
      </w:r>
      <w:r w:rsidRPr="00CA712C">
        <w:rPr>
          <w:rStyle w:val="CodeChar"/>
        </w:rPr>
        <w:t>e</w:t>
      </w:r>
    </w:p>
    <w:p w14:paraId="14F5F4D8" w14:textId="77777777" w:rsidR="00A22460" w:rsidRPr="00CA712C" w:rsidRDefault="00A22460" w:rsidP="00A22460">
      <w:pPr>
        <w:pStyle w:val="Heading2"/>
        <w:rPr>
          <w:lang w:val="bg-BG"/>
        </w:rPr>
      </w:pPr>
      <w:r w:rsidRPr="00CA712C">
        <w:t xml:space="preserve">Navigation </w:t>
      </w:r>
    </w:p>
    <w:p w14:paraId="3ABEC096" w14:textId="77777777" w:rsidR="00A22460" w:rsidRPr="00CA712C" w:rsidRDefault="00A22460" w:rsidP="00A22460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42EF0439" w14:textId="77777777" w:rsidR="00A22460" w:rsidRDefault="00A22460" w:rsidP="00A22460">
      <w:pPr>
        <w:rPr>
          <w:lang w:val="bg-BG"/>
        </w:rPr>
      </w:pPr>
      <w:r w:rsidRPr="00CA712C">
        <w:rPr>
          <w:noProof/>
        </w:rPr>
        <w:lastRenderedPageBreak/>
        <w:drawing>
          <wp:inline distT="0" distB="0" distL="0" distR="0" wp14:anchorId="1CAAB230" wp14:editId="5B82A910">
            <wp:extent cx="5381706" cy="6718300"/>
            <wp:effectExtent l="19050" t="19050" r="28575" b="25400"/>
            <wp:docPr id="1103841436" name="Картина 1103841436" descr="Картина, която съдържа текст, екранна снимка, докумен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3841436" name="Картина 1103841436" descr="Картина, която съдържа текст, екранна снимка, документ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98"/>
                    <a:stretch/>
                  </pic:blipFill>
                  <pic:spPr bwMode="auto">
                    <a:xfrm>
                      <a:off x="0" y="0"/>
                      <a:ext cx="5384961" cy="672236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81CE5B" w14:textId="77777777" w:rsidR="00A22460" w:rsidRPr="00AB6E7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proofErr w:type="gramStart"/>
      <w:r w:rsidRPr="00CA712C">
        <w:rPr>
          <w:rFonts w:eastAsia="Times New Roman" w:cstheme="minorHAnsi"/>
          <w:b/>
          <w:bCs/>
          <w:color w:val="000000"/>
          <w:lang w:eastAsia="en-GB"/>
        </w:rPr>
        <w:t>Navigation</w:t>
      </w:r>
      <w:r w:rsidRPr="00CA712C">
        <w:rPr>
          <w:rFonts w:eastAsia="Times New Roman" w:cstheme="minorHAnsi"/>
          <w:color w:val="000000"/>
          <w:lang w:eastAsia="en-GB"/>
        </w:rPr>
        <w:t>"</w:t>
      </w:r>
      <w:proofErr w:type="gramEnd"/>
    </w:p>
    <w:p w14:paraId="1CD6561F" w14:textId="77777777" w:rsidR="00A22460" w:rsidRPr="00E83E39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E83E3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65B2ADAA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header</w:t>
      </w:r>
      <w:r>
        <w:rPr>
          <w:rStyle w:val="CodeChar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p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as 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title</w:t>
      </w:r>
      <w:proofErr w:type="gramEnd"/>
    </w:p>
    <w:p w14:paraId="12BD3AC3" w14:textId="77777777" w:rsidR="00A22460" w:rsidRPr="00CA712C" w:rsidRDefault="00A22460" w:rsidP="00A22460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Inside the 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nav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proofErr w:type="spellStart"/>
      <w:r w:rsidRPr="00CA712C">
        <w:rPr>
          <w:rStyle w:val="CodeChar"/>
          <w:lang w:eastAsia="en-GB"/>
        </w:rPr>
        <w:t>ul</w:t>
      </w:r>
      <w:proofErr w:type="spellEnd"/>
      <w:r w:rsidRPr="00CA712C">
        <w:rPr>
          <w:rStyle w:val="CodeChar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 4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008402D1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main</w:t>
      </w:r>
      <w:r w:rsidRPr="00CA712C">
        <w:rPr>
          <w:rFonts w:eastAsia="Times New Roman" w:cstheme="minorHAnsi"/>
          <w:color w:val="000000"/>
          <w:lang w:eastAsia="en-GB"/>
        </w:rPr>
        <w:t>, which contains an </w:t>
      </w:r>
      <w:r w:rsidRPr="00CA712C">
        <w:rPr>
          <w:rStyle w:val="CodeChar"/>
          <w:lang w:eastAsia="en-GB"/>
        </w:rPr>
        <w:t>articl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h1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heading</w:t>
      </w:r>
      <w:proofErr w:type="gramEnd"/>
    </w:p>
    <w:p w14:paraId="636CB356" w14:textId="77777777" w:rsidR="00A22460" w:rsidRPr="00CA712C" w:rsidRDefault="00A22460" w:rsidP="00A22460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section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inside the </w:t>
      </w:r>
      <w:r w:rsidRPr="00CA712C">
        <w:rPr>
          <w:rStyle w:val="CodeChar"/>
          <w:lang w:eastAsia="en-GB"/>
        </w:rPr>
        <w:t>article</w:t>
      </w:r>
    </w:p>
    <w:p w14:paraId="5C28D8E9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n </w:t>
      </w:r>
      <w:r w:rsidRPr="00CA712C">
        <w:rPr>
          <w:rStyle w:val="CodeChar"/>
          <w:lang w:eastAsia="en-GB"/>
        </w:rPr>
        <w:t>asid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element with two sections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inside</w:t>
      </w:r>
      <w:proofErr w:type="gramEnd"/>
    </w:p>
    <w:p w14:paraId="261652D0" w14:textId="77777777" w:rsidR="00A22460" w:rsidRPr="00CA712C" w:rsidRDefault="00A22460" w:rsidP="00A22460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The sections should have a </w:t>
      </w:r>
      <w:r w:rsidRPr="00CA712C">
        <w:rPr>
          <w:rStyle w:val="CodeChar"/>
          <w:lang w:eastAsia="en-GB"/>
        </w:rPr>
        <w:t>h3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 and a navigation - </w:t>
      </w:r>
      <w:r w:rsidRPr="00CA712C">
        <w:rPr>
          <w:rStyle w:val="CodeChar"/>
          <w:lang w:eastAsia="en-GB"/>
        </w:rPr>
        <w:t>nav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 </w:t>
      </w:r>
      <w:proofErr w:type="spellStart"/>
      <w:r w:rsidRPr="00CA712C">
        <w:rPr>
          <w:rStyle w:val="CodeChar"/>
          <w:lang w:eastAsia="en-GB"/>
        </w:rPr>
        <w:t>ul</w:t>
      </w:r>
      <w:proofErr w:type="spellEnd"/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elements</w:t>
      </w:r>
      <w:proofErr w:type="gramEnd"/>
    </w:p>
    <w:p w14:paraId="4173CC2E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02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for the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anchors</w:t>
      </w:r>
      <w:proofErr w:type="gramEnd"/>
    </w:p>
    <w:p w14:paraId="126CD9A7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for body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background</w:t>
      </w:r>
      <w:proofErr w:type="gramEnd"/>
    </w:p>
    <w:p w14:paraId="74E6A672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ackground and </w:t>
      </w:r>
      <w:proofErr w:type="spellStart"/>
      <w:r w:rsidRPr="00CA712C">
        <w:rPr>
          <w:rStyle w:val="CodeChar"/>
          <w:lang w:eastAsia="en-GB"/>
        </w:rPr>
        <w:t>rgba</w:t>
      </w:r>
      <w:proofErr w:type="spellEnd"/>
      <w:r w:rsidRPr="00CA712C">
        <w:rPr>
          <w:rStyle w:val="CodeChar"/>
          <w:lang w:eastAsia="en-GB"/>
        </w:rPr>
        <w:t>(0, 0, 0, 0.2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for image box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shadow</w:t>
      </w:r>
      <w:proofErr w:type="gramEnd"/>
    </w:p>
    <w:p w14:paraId="4F8C47E4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lastRenderedPageBreak/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 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blockquote</w:t>
      </w:r>
      <w:proofErr w:type="gramEnd"/>
    </w:p>
    <w:p w14:paraId="53AEE5FF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 </w:t>
      </w:r>
      <w:r w:rsidRPr="00CA712C">
        <w:rPr>
          <w:rFonts w:eastAsia="Times New Roman" w:cstheme="minorHAnsi"/>
          <w:color w:val="000000"/>
          <w:lang w:eastAsia="en-GB"/>
        </w:rPr>
        <w:t xml:space="preserve">for the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headings</w:t>
      </w:r>
      <w:proofErr w:type="gramEnd"/>
    </w:p>
    <w:p w14:paraId="77BA3E40" w14:textId="77777777" w:rsidR="00A22460" w:rsidRPr="0009677E" w:rsidRDefault="00A22460" w:rsidP="00A22460">
      <w:pPr>
        <w:pStyle w:val="Heading2"/>
        <w:rPr>
          <w:lang w:val="bg-BG"/>
        </w:rPr>
      </w:pPr>
      <w:r w:rsidRPr="0009677E">
        <w:t>New Offer</w:t>
      </w:r>
    </w:p>
    <w:p w14:paraId="3EF31C8E" w14:textId="77777777" w:rsidR="00A22460" w:rsidRPr="0009677E" w:rsidRDefault="00A22460" w:rsidP="00A22460">
      <w:pPr>
        <w:rPr>
          <w:lang w:val="bg-BG"/>
        </w:rPr>
      </w:pPr>
      <w:r w:rsidRPr="0009677E">
        <w:t>Create a web page like the following:</w:t>
      </w:r>
    </w:p>
    <w:p w14:paraId="0F9B3E71" w14:textId="77777777" w:rsidR="00A22460" w:rsidRPr="0009677E" w:rsidRDefault="00A22460" w:rsidP="00A22460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3E9CAB8C" wp14:editId="11029898">
            <wp:extent cx="4163179" cy="3857625"/>
            <wp:effectExtent l="19050" t="19050" r="27940" b="9525"/>
            <wp:docPr id="380487784" name="Картина 380487784" descr="Картина, която съдържа екранна снимка, кафена чаша, чаш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487784" name="Картина 380487784" descr="Картина, която съдържа екранна снимка, кафена чаша, чаша, дизайн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175209" cy="38687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B73A22" w14:textId="77777777" w:rsidR="00A22460" w:rsidRPr="003779DA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7D3E1652" w14:textId="77777777" w:rsidR="00A22460" w:rsidRPr="0009677E" w:rsidRDefault="00A22460" w:rsidP="00A22460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main&gt;</w:t>
      </w:r>
      <w:r w:rsidRPr="0009677E">
        <w:rPr>
          <w:noProof/>
        </w:rPr>
        <w:t xml:space="preserve"> </w:t>
      </w:r>
      <w:r w:rsidRPr="0009677E">
        <w:t xml:space="preserve">and two </w:t>
      </w:r>
      <w:r w:rsidRPr="0009677E">
        <w:rPr>
          <w:rStyle w:val="CodeChar"/>
        </w:rPr>
        <w:t>&lt;img&gt;</w:t>
      </w:r>
      <w:r w:rsidRPr="0009677E">
        <w:t>.</w:t>
      </w:r>
    </w:p>
    <w:p w14:paraId="51EB3E2D" w14:textId="77777777" w:rsidR="00A22460" w:rsidRPr="0009677E" w:rsidRDefault="00A22460" w:rsidP="00A22460">
      <w:pPr>
        <w:rPr>
          <w:rFonts w:ascii="Consolas" w:hAnsi="Consolas"/>
          <w:b/>
          <w:noProof/>
          <w:lang w:val="bg-BG"/>
        </w:rPr>
      </w:pPr>
      <w:r w:rsidRPr="0009677E">
        <w:rPr>
          <w:rStyle w:val="CodeChar"/>
        </w:rPr>
        <w:t>&lt;img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new.png</w:t>
      </w:r>
      <w:r w:rsidRPr="0009677E">
        <w:rPr>
          <w:noProof/>
        </w:rPr>
        <w:t xml:space="preserve"> </w:t>
      </w:r>
      <w:r w:rsidRPr="0009677E">
        <w:t xml:space="preserve">need </w:t>
      </w:r>
      <w:r w:rsidRPr="0009677E">
        <w:rPr>
          <w:rStyle w:val="CodeChar"/>
        </w:rPr>
        <w:t>class="new"</w:t>
      </w:r>
      <w:r w:rsidRPr="0009677E">
        <w:t>.</w:t>
      </w:r>
    </w:p>
    <w:p w14:paraId="48BD1DE3" w14:textId="77777777" w:rsidR="00A22460" w:rsidRPr="0009677E" w:rsidRDefault="00A22460" w:rsidP="00A22460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1A3069A1" w14:textId="77777777" w:rsidR="00A22460" w:rsidRPr="0009677E" w:rsidRDefault="00A22460" w:rsidP="00A22460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main&gt;</w:t>
      </w:r>
      <w:r w:rsidRPr="0009677E">
        <w:t>:</w:t>
      </w:r>
    </w:p>
    <w:p w14:paraId="4E510900" w14:textId="77777777" w:rsidR="00A22460" w:rsidRPr="0009677E" w:rsidRDefault="00A22460" w:rsidP="00A22460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700px</w:t>
      </w:r>
    </w:p>
    <w:p w14:paraId="15D311BB" w14:textId="77777777" w:rsidR="00A22460" w:rsidRPr="0009677E" w:rsidRDefault="00A22460" w:rsidP="00A22460">
      <w:pPr>
        <w:pStyle w:val="ListParagraph"/>
        <w:numPr>
          <w:ilvl w:val="1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: </w:t>
      </w:r>
      <w:r w:rsidRPr="0009677E">
        <w:rPr>
          <w:b/>
        </w:rPr>
        <w:t>500px</w:t>
      </w:r>
    </w:p>
    <w:p w14:paraId="5D5BE668" w14:textId="77777777" w:rsidR="00A22460" w:rsidRPr="0009677E" w:rsidRDefault="00A22460" w:rsidP="00A22460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Margins: </w:t>
      </w:r>
      <w:r w:rsidRPr="0009677E">
        <w:rPr>
          <w:b/>
        </w:rPr>
        <w:t>60px</w:t>
      </w:r>
    </w:p>
    <w:p w14:paraId="29A31BD1" w14:textId="77777777" w:rsidR="00A22460" w:rsidRPr="0009677E" w:rsidRDefault="00A22460" w:rsidP="00A22460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img.new</w:t>
      </w:r>
      <w:r w:rsidRPr="0009677E">
        <w:t>:</w:t>
      </w:r>
    </w:p>
    <w:p w14:paraId="716EFA50" w14:textId="77777777" w:rsidR="00A22460" w:rsidRPr="0009677E" w:rsidRDefault="00A22460" w:rsidP="00A22460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rPr>
          <w:b/>
        </w:rPr>
        <w:t>Relative</w:t>
      </w:r>
      <w:r w:rsidRPr="0009677E">
        <w:t xml:space="preserve"> position</w:t>
      </w:r>
    </w:p>
    <w:p w14:paraId="4985C3A7" w14:textId="77777777" w:rsidR="00A22460" w:rsidRPr="0009677E" w:rsidRDefault="00A22460" w:rsidP="00A22460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Top coordinates: </w:t>
      </w:r>
      <w:r w:rsidRPr="0009677E">
        <w:rPr>
          <w:b/>
        </w:rPr>
        <w:t>-200px</w:t>
      </w:r>
    </w:p>
    <w:p w14:paraId="558ED880" w14:textId="338303DB" w:rsidR="00A22460" w:rsidRPr="003664E3" w:rsidRDefault="00A22460" w:rsidP="00A22460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Right coordinates: </w:t>
      </w:r>
      <w:r w:rsidRPr="0009677E">
        <w:rPr>
          <w:b/>
        </w:rPr>
        <w:t>150px</w:t>
      </w:r>
    </w:p>
    <w:p w14:paraId="64147B04" w14:textId="77777777" w:rsidR="00A22460" w:rsidRPr="00CA712C" w:rsidRDefault="00A22460" w:rsidP="00A22460">
      <w:pPr>
        <w:pStyle w:val="Heading2"/>
        <w:rPr>
          <w:lang w:val="bg-BG"/>
        </w:rPr>
      </w:pPr>
      <w:r w:rsidRPr="00CA712C">
        <w:t>Social Media Icons</w:t>
      </w:r>
    </w:p>
    <w:p w14:paraId="00C04477" w14:textId="77777777" w:rsidR="00A22460" w:rsidRPr="00CA712C" w:rsidRDefault="00A22460" w:rsidP="00A22460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B0F2DF1" w14:textId="77777777" w:rsidR="00A22460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noProof/>
        </w:rPr>
        <w:lastRenderedPageBreak/>
        <w:drawing>
          <wp:inline distT="0" distB="0" distL="0" distR="0" wp14:anchorId="61482CEF" wp14:editId="28F0BD85">
            <wp:extent cx="3138715" cy="982160"/>
            <wp:effectExtent l="19050" t="19050" r="24130" b="27940"/>
            <wp:docPr id="27" name="Picture 27" descr="Картина, която съдържа бял, черен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Картина, която съдържа бял, черен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517" b="74936"/>
                    <a:stretch/>
                  </pic:blipFill>
                  <pic:spPr bwMode="auto">
                    <a:xfrm>
                      <a:off x="0" y="0"/>
                      <a:ext cx="3142689" cy="98340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6276E8" w14:textId="77777777" w:rsidR="00A22460" w:rsidRPr="00AB6E7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proofErr w:type="gramStart"/>
      <w:r w:rsidRPr="00CA712C">
        <w:rPr>
          <w:rFonts w:eastAsia="Times New Roman" w:cstheme="minorHAnsi"/>
          <w:b/>
          <w:bCs/>
          <w:color w:val="000000"/>
          <w:lang w:eastAsia="en-GB"/>
        </w:rPr>
        <w:t>Social Media</w:t>
      </w:r>
      <w:proofErr w:type="gramEnd"/>
      <w:r w:rsidRPr="00CA712C">
        <w:rPr>
          <w:rFonts w:eastAsia="Times New Roman" w:cstheme="minorHAnsi"/>
          <w:b/>
          <w:bCs/>
          <w:color w:val="000000"/>
          <w:lang w:eastAsia="en-GB"/>
        </w:rPr>
        <w:t xml:space="preserve"> Icons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1C786725" w14:textId="77777777" w:rsidR="00A22460" w:rsidRPr="00AB6E7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</w:rPr>
        <w:t>FontAwesome</w:t>
      </w:r>
      <w:proofErr w:type="spellEnd"/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to add social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icons</w:t>
      </w:r>
      <w:proofErr w:type="gramEnd"/>
    </w:p>
    <w:p w14:paraId="5219A725" w14:textId="77777777" w:rsidR="00A22460" w:rsidRPr="00AB6E7C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3D2E12D4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All you need for your 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CA712C">
        <w:rPr>
          <w:rFonts w:eastAsia="Times New Roman" w:cstheme="minorHAnsi"/>
          <w:color w:val="000000"/>
          <w:lang w:eastAsia="en-GB"/>
        </w:rPr>
        <w:t>are </w:t>
      </w:r>
      <w:proofErr w:type="spellStart"/>
      <w:r w:rsidRPr="00CA712C">
        <w:rPr>
          <w:rStyle w:val="CodeChar"/>
          <w:lang w:eastAsia="en-GB"/>
        </w:rPr>
        <w:t>ul</w:t>
      </w:r>
      <w:proofErr w:type="spellEnd"/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tags</w:t>
      </w:r>
      <w:proofErr w:type="gramEnd"/>
    </w:p>
    <w:p w14:paraId="2B95276F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ange the 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display property to </w:t>
      </w:r>
      <w:r w:rsidRPr="00CA712C">
        <w:rPr>
          <w:rStyle w:val="CodeChar"/>
          <w:lang w:eastAsia="en-GB"/>
        </w:rPr>
        <w:t>inline-block</w:t>
      </w:r>
    </w:p>
    <w:p w14:paraId="14168DB1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Remove list items default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style</w:t>
      </w:r>
      <w:proofErr w:type="gramEnd"/>
    </w:p>
    <w:p w14:paraId="404673E7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Each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tag must have </w:t>
      </w:r>
      <w:r w:rsidRPr="00CA712C">
        <w:rPr>
          <w:rStyle w:val="CodeChar"/>
          <w:lang w:eastAsia="en-GB"/>
        </w:rPr>
        <w:t>border-radius</w:t>
      </w:r>
      <w:r w:rsidRPr="00CA712C">
        <w:rPr>
          <w:rStyle w:val="CodeChar"/>
        </w:rPr>
        <w:t>:</w:t>
      </w:r>
      <w:r w:rsidRPr="00CA712C">
        <w:rPr>
          <w:rStyle w:val="CodeChar"/>
          <w:lang w:eastAsia="en-GB"/>
        </w:rPr>
        <w:t> 50%</w:t>
      </w:r>
      <w:r w:rsidRPr="00CA712C">
        <w:rPr>
          <w:rStyle w:val="CodeChar"/>
        </w:rPr>
        <w:t>;</w:t>
      </w:r>
    </w:p>
    <w:p w14:paraId="69D92C06" w14:textId="77777777" w:rsidR="00A22460" w:rsidRPr="00CA712C" w:rsidRDefault="00A22460" w:rsidP="00A22460">
      <w:pPr>
        <w:pStyle w:val="ListParagraph"/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eck the provided screenshots to see the </w:t>
      </w:r>
      <w:r w:rsidRPr="00CA712C">
        <w:rPr>
          <w:rStyle w:val="CodeChar"/>
          <w:lang w:eastAsia="en-GB"/>
        </w:rPr>
        <w:t>hov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effects</w:t>
      </w:r>
      <w:proofErr w:type="gramEnd"/>
    </w:p>
    <w:p w14:paraId="4B7ACA7B" w14:textId="77777777" w:rsidR="00A22460" w:rsidRPr="0009677E" w:rsidRDefault="00A22460" w:rsidP="00A22460">
      <w:pPr>
        <w:pStyle w:val="Heading2"/>
        <w:rPr>
          <w:lang w:val="bg-BG"/>
        </w:rPr>
      </w:pPr>
      <w:r w:rsidRPr="0009677E">
        <w:t>Interior Design Studio</w:t>
      </w:r>
    </w:p>
    <w:p w14:paraId="40B6A487" w14:textId="77777777" w:rsidR="00A22460" w:rsidRPr="0009677E" w:rsidRDefault="00A22460" w:rsidP="00A22460">
      <w:pPr>
        <w:rPr>
          <w:lang w:val="bg-BG"/>
        </w:rPr>
      </w:pPr>
      <w:r w:rsidRPr="0009677E">
        <w:t>Create a webpage like the following:</w:t>
      </w:r>
    </w:p>
    <w:p w14:paraId="39D2B2B3" w14:textId="77777777" w:rsidR="00A22460" w:rsidRPr="0009677E" w:rsidRDefault="00A22460" w:rsidP="00A22460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36A351FC" wp14:editId="4437C0E6">
            <wp:extent cx="4225290" cy="2711062"/>
            <wp:effectExtent l="19050" t="19050" r="22860" b="13335"/>
            <wp:docPr id="8" name="Picture 18" descr="Картина, която съдържа обзавеждане, интериорен дизайн, текст, див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8" descr="Картина, която съдържа обзавеждане, интериорен дизайн, текст, диван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36070" cy="27179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1E46D4" w14:textId="77777777" w:rsidR="00A22460" w:rsidRPr="00AB6E7C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1B903000" w14:textId="77777777" w:rsidR="00A22460" w:rsidRPr="0009677E" w:rsidRDefault="00A22460" w:rsidP="00A22460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h1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img&gt;</w:t>
      </w:r>
      <w:r w:rsidRPr="0009677E">
        <w:t>.</w:t>
      </w:r>
    </w:p>
    <w:p w14:paraId="058E2295" w14:textId="77777777" w:rsidR="00A22460" w:rsidRPr="0009677E" w:rsidRDefault="00A22460" w:rsidP="00A22460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38D1528B" w14:textId="77777777" w:rsidR="00A22460" w:rsidRPr="0009677E" w:rsidRDefault="00A22460" w:rsidP="00A22460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</w:p>
    <w:p w14:paraId="515882F9" w14:textId="77777777" w:rsidR="00A22460" w:rsidRPr="0009677E" w:rsidRDefault="00A22460" w:rsidP="00A22460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rPr>
          <w:rFonts w:eastAsia="Times New Roman" w:cstheme="minorHAnsi"/>
          <w:b/>
          <w:lang w:eastAsia="en-GB"/>
        </w:rPr>
        <w:t>Absolute</w:t>
      </w:r>
      <w:r w:rsidRPr="0009677E">
        <w:rPr>
          <w:rFonts w:eastAsia="Times New Roman" w:cstheme="minorHAnsi"/>
          <w:lang w:eastAsia="en-GB"/>
        </w:rPr>
        <w:t xml:space="preserve"> position</w:t>
      </w:r>
    </w:p>
    <w:p w14:paraId="4BA57A8D" w14:textId="77777777" w:rsidR="00A22460" w:rsidRPr="0009677E" w:rsidRDefault="00A22460" w:rsidP="00A22460">
      <w:pPr>
        <w:pStyle w:val="ListParagraph"/>
        <w:numPr>
          <w:ilvl w:val="1"/>
          <w:numId w:val="46"/>
        </w:numPr>
        <w:rPr>
          <w:noProof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60px</w:t>
      </w:r>
    </w:p>
    <w:p w14:paraId="265B42E0" w14:textId="77777777" w:rsidR="00A22460" w:rsidRPr="0009677E" w:rsidRDefault="00A22460" w:rsidP="00A22460">
      <w:pPr>
        <w:pStyle w:val="ListParagraph"/>
        <w:numPr>
          <w:ilvl w:val="1"/>
          <w:numId w:val="46"/>
        </w:numPr>
        <w:rPr>
          <w:noProof/>
          <w:lang w:val="bg-BG"/>
        </w:rPr>
      </w:pPr>
      <w:r w:rsidRPr="0009677E">
        <w:rPr>
          <w:rFonts w:eastAsia="Times New Roman" w:cstheme="minorHAnsi"/>
          <w:b/>
          <w:noProof/>
          <w:lang w:eastAsia="en-GB"/>
        </w:rPr>
        <w:t>Left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180px</w:t>
      </w:r>
    </w:p>
    <w:p w14:paraId="16214213" w14:textId="77777777" w:rsidR="00A22460" w:rsidRPr="0009677E" w:rsidRDefault="00A22460" w:rsidP="00A22460">
      <w:pPr>
        <w:pStyle w:val="ListParagraph"/>
        <w:numPr>
          <w:ilvl w:val="1"/>
          <w:numId w:val="46"/>
        </w:numPr>
        <w:rPr>
          <w:noProof/>
          <w:lang w:val="bg-BG"/>
        </w:rPr>
      </w:pPr>
      <w:r w:rsidRPr="0009677E">
        <w:rPr>
          <w:noProof/>
        </w:rPr>
        <w:t xml:space="preserve">Text color: </w:t>
      </w:r>
      <w:r w:rsidRPr="0009677E">
        <w:rPr>
          <w:rFonts w:eastAsia="Times New Roman" w:cstheme="minorHAnsi"/>
          <w:b/>
          <w:noProof/>
          <w:lang w:eastAsia="en-GB"/>
        </w:rPr>
        <w:t>antiquewhite</w:t>
      </w:r>
    </w:p>
    <w:p w14:paraId="14F09D4F" w14:textId="77777777" w:rsidR="00A22460" w:rsidRPr="009C23E9" w:rsidRDefault="00A22460" w:rsidP="00A22460">
      <w:pPr>
        <w:pStyle w:val="ListParagraph"/>
        <w:numPr>
          <w:ilvl w:val="1"/>
          <w:numId w:val="46"/>
        </w:numPr>
        <w:rPr>
          <w:noProof/>
          <w:lang w:val="bg-BG"/>
        </w:rPr>
      </w:pPr>
      <w:r w:rsidRPr="0009677E">
        <w:rPr>
          <w:rStyle w:val="CodeChar"/>
        </w:rPr>
        <w:t>text-shadow: 1px 1px 20px black;</w:t>
      </w:r>
    </w:p>
    <w:p w14:paraId="6DCFA155" w14:textId="77777777" w:rsidR="00A22460" w:rsidRPr="007A59BE" w:rsidRDefault="00A22460" w:rsidP="00A22460">
      <w:pPr>
        <w:pStyle w:val="Heading2"/>
        <w:rPr>
          <w:lang w:val="bg-BG"/>
        </w:rPr>
      </w:pPr>
      <w:proofErr w:type="spellStart"/>
      <w:r w:rsidRPr="007A59BE">
        <w:lastRenderedPageBreak/>
        <w:t>Jewellery</w:t>
      </w:r>
      <w:proofErr w:type="spellEnd"/>
      <w:r w:rsidRPr="007A59BE">
        <w:t xml:space="preserve"> Website</w:t>
      </w:r>
    </w:p>
    <w:p w14:paraId="516D3E94" w14:textId="77777777" w:rsidR="00A22460" w:rsidRPr="007A59BE" w:rsidRDefault="00A22460" w:rsidP="00A22460">
      <w:pPr>
        <w:rPr>
          <w:rFonts w:eastAsia="Times New Roman" w:cstheme="minorHAnsi"/>
          <w:lang w:val="bg-BG" w:eastAsia="en-GB"/>
        </w:rPr>
      </w:pPr>
      <w:r w:rsidRPr="007A59BE">
        <w:rPr>
          <w:noProof/>
        </w:rPr>
        <w:drawing>
          <wp:inline distT="0" distB="0" distL="0" distR="0" wp14:anchorId="691EDAC3" wp14:editId="29F01751">
            <wp:extent cx="4446270" cy="4325260"/>
            <wp:effectExtent l="19050" t="19050" r="11430" b="18415"/>
            <wp:docPr id="14" name="Picture 14" descr="Картина, която съдържа човек, Човешко лице, мигла, кож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Картина, която съдържа човек, Човешко лице, мигла, кожа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465202" cy="43436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06819D" w14:textId="77777777" w:rsidR="00A22460" w:rsidRPr="00AB6E7C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7FA759AB" w14:textId="77777777" w:rsidR="00A22460" w:rsidRPr="007A59BE" w:rsidRDefault="00A22460" w:rsidP="00A22460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5227FC11" w14:textId="77777777" w:rsidR="00A22460" w:rsidRPr="007A59BE" w:rsidRDefault="00A22460" w:rsidP="00A22460">
      <w:pPr>
        <w:pStyle w:val="ListParagraph"/>
        <w:numPr>
          <w:ilvl w:val="0"/>
          <w:numId w:val="44"/>
        </w:numPr>
        <w:rPr>
          <w:lang w:val="bg-BG"/>
        </w:rPr>
      </w:pPr>
      <w:r w:rsidRPr="007A59BE">
        <w:rPr>
          <w:rStyle w:val="CodeChar"/>
        </w:rPr>
        <w:t>&lt;section&gt;</w:t>
      </w:r>
    </w:p>
    <w:p w14:paraId="62FDF742" w14:textId="77777777" w:rsidR="00A22460" w:rsidRPr="007A59BE" w:rsidRDefault="00A22460" w:rsidP="00A22460">
      <w:pPr>
        <w:pStyle w:val="ListParagraph"/>
        <w:numPr>
          <w:ilvl w:val="1"/>
          <w:numId w:val="44"/>
        </w:numPr>
        <w:rPr>
          <w:lang w:val="bg-BG" w:eastAsia="en-GB"/>
        </w:rPr>
      </w:pPr>
      <w:r w:rsidRPr="007A59BE">
        <w:t xml:space="preserve">Set the position to </w:t>
      </w:r>
      <w:proofErr w:type="gramStart"/>
      <w:r w:rsidRPr="007A59BE">
        <w:rPr>
          <w:b/>
        </w:rPr>
        <w:t>absolute</w:t>
      </w:r>
      <w:proofErr w:type="gramEnd"/>
    </w:p>
    <w:p w14:paraId="44038C12" w14:textId="77777777" w:rsidR="00A22460" w:rsidRPr="007A59BE" w:rsidRDefault="00A22460" w:rsidP="00A22460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250px</w:t>
      </w:r>
      <w:r w:rsidRPr="007A59BE">
        <w:t xml:space="preserve"> and </w:t>
      </w:r>
      <w:r w:rsidRPr="007A59BE">
        <w:rPr>
          <w:b/>
        </w:rPr>
        <w:t>180px</w:t>
      </w:r>
      <w:r w:rsidRPr="007A59BE">
        <w:t xml:space="preserve"> to position the </w:t>
      </w:r>
      <w:r w:rsidRPr="007A59BE">
        <w:rPr>
          <w:b/>
        </w:rPr>
        <w:t>frame</w:t>
      </w:r>
      <w:r w:rsidRPr="007A59BE">
        <w:t xml:space="preserve"> </w:t>
      </w:r>
      <w:proofErr w:type="gramStart"/>
      <w:r w:rsidRPr="007A59BE">
        <w:t>correctly</w:t>
      </w:r>
      <w:proofErr w:type="gramEnd"/>
    </w:p>
    <w:p w14:paraId="57217A5C" w14:textId="77777777" w:rsidR="00A22460" w:rsidRPr="007A59BE" w:rsidRDefault="00A22460" w:rsidP="00A22460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3&gt;</w:t>
      </w:r>
    </w:p>
    <w:p w14:paraId="3A6003DF" w14:textId="77777777" w:rsidR="00A22460" w:rsidRPr="007A59BE" w:rsidRDefault="00A22460" w:rsidP="00A22460">
      <w:pPr>
        <w:pStyle w:val="ListParagraph"/>
        <w:numPr>
          <w:ilvl w:val="1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6px</w:t>
      </w:r>
    </w:p>
    <w:p w14:paraId="108163CC" w14:textId="77777777" w:rsidR="00A22460" w:rsidRPr="007A59BE" w:rsidRDefault="00A22460" w:rsidP="00A22460">
      <w:pPr>
        <w:pStyle w:val="ListParagraph"/>
        <w:numPr>
          <w:ilvl w:val="1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: </w:t>
      </w:r>
      <w:r w:rsidRPr="007A59BE">
        <w:rPr>
          <w:rFonts w:eastAsia="Times New Roman" w:cstheme="minorHAnsi"/>
          <w:b/>
          <w:noProof/>
          <w:lang w:eastAsia="en-GB"/>
        </w:rPr>
        <w:t>0</w:t>
      </w:r>
      <w:r>
        <w:rPr>
          <w:rFonts w:eastAsia="Times New Roman" w:cstheme="minorHAnsi"/>
          <w:b/>
          <w:noProof/>
          <w:lang w:eastAsia="en-GB"/>
        </w:rPr>
        <w:t>px</w:t>
      </w:r>
    </w:p>
    <w:p w14:paraId="4EDE3E28" w14:textId="77777777" w:rsidR="00A22460" w:rsidRPr="007A59BE" w:rsidRDefault="00A22460" w:rsidP="00A22460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span&gt;</w:t>
      </w:r>
    </w:p>
    <w:p w14:paraId="3F037573" w14:textId="77777777" w:rsidR="00A22460" w:rsidRPr="007A59BE" w:rsidRDefault="00A22460" w:rsidP="00A22460">
      <w:pPr>
        <w:pStyle w:val="ListParagraph"/>
        <w:numPr>
          <w:ilvl w:val="1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px</w:t>
      </w:r>
    </w:p>
    <w:p w14:paraId="02BD8C5B" w14:textId="77777777" w:rsidR="00A22460" w:rsidRPr="007A59BE" w:rsidRDefault="00A22460" w:rsidP="00A22460">
      <w:pPr>
        <w:pStyle w:val="ListParagraph"/>
        <w:numPr>
          <w:ilvl w:val="1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gray</w:t>
      </w:r>
    </w:p>
    <w:p w14:paraId="3CBE2ECA" w14:textId="77777777" w:rsidR="00A22460" w:rsidRPr="007A59BE" w:rsidRDefault="00A22460" w:rsidP="00A22460">
      <w:pPr>
        <w:pStyle w:val="ListParagraph"/>
        <w:numPr>
          <w:ilvl w:val="1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6715C9E8" w14:textId="77777777" w:rsidR="00A22460" w:rsidRPr="007A59BE" w:rsidRDefault="00A22460" w:rsidP="00A22460">
      <w:pPr>
        <w:pStyle w:val="ListParagraph"/>
        <w:numPr>
          <w:ilvl w:val="0"/>
          <w:numId w:val="44"/>
        </w:numPr>
        <w:rPr>
          <w:lang w:val="bg-BG"/>
        </w:rPr>
      </w:pPr>
      <w:r w:rsidRPr="007A59BE">
        <w:rPr>
          <w:rStyle w:val="CodeChar"/>
        </w:rPr>
        <w:t>&lt;div&gt;</w:t>
      </w:r>
    </w:p>
    <w:p w14:paraId="49EFC7E9" w14:textId="77777777" w:rsidR="00A22460" w:rsidRPr="007A59BE" w:rsidRDefault="00A22460" w:rsidP="00A22460">
      <w:pPr>
        <w:pStyle w:val="ListParagraph"/>
        <w:numPr>
          <w:ilvl w:val="0"/>
          <w:numId w:val="48"/>
        </w:numPr>
        <w:rPr>
          <w:lang w:val="bg-BG" w:eastAsia="en-GB"/>
        </w:rPr>
      </w:pPr>
      <w:r w:rsidRPr="007A59BE">
        <w:t xml:space="preserve">Set the position to </w:t>
      </w:r>
      <w:proofErr w:type="gramStart"/>
      <w:r w:rsidRPr="007A59BE">
        <w:rPr>
          <w:b/>
        </w:rPr>
        <w:t>relative</w:t>
      </w:r>
      <w:proofErr w:type="gramEnd"/>
    </w:p>
    <w:p w14:paraId="3F42C2B9" w14:textId="33A9E722" w:rsidR="00A22460" w:rsidRPr="00A22460" w:rsidRDefault="00A22460" w:rsidP="00A22460">
      <w:pPr>
        <w:pStyle w:val="ListParagraph"/>
        <w:numPr>
          <w:ilvl w:val="0"/>
          <w:numId w:val="48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50px</w:t>
      </w:r>
      <w:r w:rsidRPr="007A59BE">
        <w:t xml:space="preserve"> and </w:t>
      </w:r>
      <w:r w:rsidRPr="007A59BE">
        <w:rPr>
          <w:b/>
        </w:rPr>
        <w:t>8px</w:t>
      </w:r>
      <w:r w:rsidRPr="007A59BE">
        <w:t xml:space="preserve"> to position the </w:t>
      </w:r>
      <w:r w:rsidRPr="007A59BE">
        <w:rPr>
          <w:b/>
        </w:rPr>
        <w:t>text</w:t>
      </w:r>
      <w:r w:rsidRPr="007A59BE">
        <w:t xml:space="preserve"> </w:t>
      </w:r>
      <w:proofErr w:type="gramStart"/>
      <w:r w:rsidRPr="007A59BE">
        <w:t>correctly</w:t>
      </w:r>
      <w:proofErr w:type="gramEnd"/>
    </w:p>
    <w:sectPr w:rsidR="00A22460" w:rsidRPr="00A22460" w:rsidSect="00DF5C24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921B58" w14:textId="77777777" w:rsidR="00DF5C24" w:rsidRDefault="00DF5C24" w:rsidP="008068A2">
      <w:pPr>
        <w:spacing w:after="0" w:line="240" w:lineRule="auto"/>
      </w:pPr>
      <w:r>
        <w:separator/>
      </w:r>
    </w:p>
  </w:endnote>
  <w:endnote w:type="continuationSeparator" w:id="0">
    <w:p w14:paraId="62F184AB" w14:textId="77777777" w:rsidR="00DF5C24" w:rsidRDefault="00DF5C2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D09DCD" w14:textId="77777777" w:rsidR="00DF5C24" w:rsidRDefault="00DF5C24" w:rsidP="008068A2">
      <w:pPr>
        <w:spacing w:after="0" w:line="240" w:lineRule="auto"/>
      </w:pPr>
      <w:r>
        <w:separator/>
      </w:r>
    </w:p>
  </w:footnote>
  <w:footnote w:type="continuationSeparator" w:id="0">
    <w:p w14:paraId="11791559" w14:textId="77777777" w:rsidR="00DF5C24" w:rsidRDefault="00DF5C2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B4654D"/>
    <w:multiLevelType w:val="hybridMultilevel"/>
    <w:tmpl w:val="829E4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9A42DF"/>
    <w:multiLevelType w:val="hybridMultilevel"/>
    <w:tmpl w:val="520E62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96B59AD"/>
    <w:multiLevelType w:val="hybridMultilevel"/>
    <w:tmpl w:val="07A6A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0274">
    <w:abstractNumId w:val="0"/>
  </w:num>
  <w:num w:numId="2" w16cid:durableId="2050644736">
    <w:abstractNumId w:val="47"/>
  </w:num>
  <w:num w:numId="3" w16cid:durableId="1440107366">
    <w:abstractNumId w:val="8"/>
  </w:num>
  <w:num w:numId="4" w16cid:durableId="965622243">
    <w:abstractNumId w:val="29"/>
  </w:num>
  <w:num w:numId="5" w16cid:durableId="1362786137">
    <w:abstractNumId w:val="30"/>
  </w:num>
  <w:num w:numId="6" w16cid:durableId="375006662">
    <w:abstractNumId w:val="34"/>
  </w:num>
  <w:num w:numId="7" w16cid:durableId="2107534554">
    <w:abstractNumId w:val="3"/>
  </w:num>
  <w:num w:numId="8" w16cid:durableId="764109871">
    <w:abstractNumId w:val="7"/>
  </w:num>
  <w:num w:numId="9" w16cid:durableId="39936154">
    <w:abstractNumId w:val="26"/>
  </w:num>
  <w:num w:numId="10" w16cid:durableId="18776498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57015724">
    <w:abstractNumId w:val="4"/>
  </w:num>
  <w:num w:numId="12" w16cid:durableId="1193494883">
    <w:abstractNumId w:val="19"/>
  </w:num>
  <w:num w:numId="13" w16cid:durableId="1317879394">
    <w:abstractNumId w:val="1"/>
  </w:num>
  <w:num w:numId="14" w16cid:durableId="1679309555">
    <w:abstractNumId w:val="33"/>
  </w:num>
  <w:num w:numId="15" w16cid:durableId="496044938">
    <w:abstractNumId w:val="9"/>
  </w:num>
  <w:num w:numId="16" w16cid:durableId="1794136344">
    <w:abstractNumId w:val="39"/>
  </w:num>
  <w:num w:numId="17" w16cid:durableId="1874227830">
    <w:abstractNumId w:val="28"/>
  </w:num>
  <w:num w:numId="18" w16cid:durableId="1903248945">
    <w:abstractNumId w:val="43"/>
  </w:num>
  <w:num w:numId="19" w16cid:durableId="923879329">
    <w:abstractNumId w:val="35"/>
  </w:num>
  <w:num w:numId="20" w16cid:durableId="1198735344">
    <w:abstractNumId w:val="18"/>
  </w:num>
  <w:num w:numId="21" w16cid:durableId="701902535">
    <w:abstractNumId w:val="32"/>
  </w:num>
  <w:num w:numId="22" w16cid:durableId="695886977">
    <w:abstractNumId w:val="11"/>
  </w:num>
  <w:num w:numId="23" w16cid:durableId="1981498641">
    <w:abstractNumId w:val="14"/>
  </w:num>
  <w:num w:numId="24" w16cid:durableId="1522353883">
    <w:abstractNumId w:val="2"/>
  </w:num>
  <w:num w:numId="25" w16cid:durableId="263651501">
    <w:abstractNumId w:val="6"/>
  </w:num>
  <w:num w:numId="26" w16cid:durableId="1544176462">
    <w:abstractNumId w:val="15"/>
  </w:num>
  <w:num w:numId="27" w16cid:durableId="1904096010">
    <w:abstractNumId w:val="37"/>
  </w:num>
  <w:num w:numId="28" w16cid:durableId="1794519778">
    <w:abstractNumId w:val="17"/>
  </w:num>
  <w:num w:numId="29" w16cid:durableId="1740977622">
    <w:abstractNumId w:val="42"/>
  </w:num>
  <w:num w:numId="30" w16cid:durableId="1779250139">
    <w:abstractNumId w:val="21"/>
  </w:num>
  <w:num w:numId="31" w16cid:durableId="1140878809">
    <w:abstractNumId w:val="10"/>
  </w:num>
  <w:num w:numId="32" w16cid:durableId="2013147116">
    <w:abstractNumId w:val="36"/>
  </w:num>
  <w:num w:numId="33" w16cid:durableId="221596293">
    <w:abstractNumId w:val="40"/>
  </w:num>
  <w:num w:numId="34" w16cid:durableId="206189324">
    <w:abstractNumId w:val="25"/>
  </w:num>
  <w:num w:numId="35" w16cid:durableId="921915764">
    <w:abstractNumId w:val="41"/>
  </w:num>
  <w:num w:numId="36" w16cid:durableId="1907447197">
    <w:abstractNumId w:val="5"/>
  </w:num>
  <w:num w:numId="37" w16cid:durableId="693070994">
    <w:abstractNumId w:val="23"/>
  </w:num>
  <w:num w:numId="38" w16cid:durableId="767849653">
    <w:abstractNumId w:val="13"/>
  </w:num>
  <w:num w:numId="39" w16cid:durableId="372774549">
    <w:abstractNumId w:val="31"/>
  </w:num>
  <w:num w:numId="40" w16cid:durableId="2140218203">
    <w:abstractNumId w:val="44"/>
  </w:num>
  <w:num w:numId="41" w16cid:durableId="1883134742">
    <w:abstractNumId w:val="16"/>
  </w:num>
  <w:num w:numId="42" w16cid:durableId="872964866">
    <w:abstractNumId w:val="45"/>
  </w:num>
  <w:num w:numId="43" w16cid:durableId="982271406">
    <w:abstractNumId w:val="27"/>
  </w:num>
  <w:num w:numId="44" w16cid:durableId="1281575355">
    <w:abstractNumId w:val="20"/>
  </w:num>
  <w:num w:numId="45" w16cid:durableId="396786134">
    <w:abstractNumId w:val="24"/>
  </w:num>
  <w:num w:numId="46" w16cid:durableId="2059545787">
    <w:abstractNumId w:val="22"/>
  </w:num>
  <w:num w:numId="47" w16cid:durableId="147794668">
    <w:abstractNumId w:val="46"/>
  </w:num>
  <w:num w:numId="48" w16cid:durableId="1255211824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sTS3MDEysbQwMjFU0lEKTi0uzszPAymwqAUAHLo98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605E"/>
    <w:rsid w:val="00042019"/>
    <w:rsid w:val="00064D15"/>
    <w:rsid w:val="0008559D"/>
    <w:rsid w:val="000866A8"/>
    <w:rsid w:val="00086727"/>
    <w:rsid w:val="0009209B"/>
    <w:rsid w:val="000A6794"/>
    <w:rsid w:val="000B39E6"/>
    <w:rsid w:val="000B56F0"/>
    <w:rsid w:val="000C4664"/>
    <w:rsid w:val="000C5361"/>
    <w:rsid w:val="000F1EC6"/>
    <w:rsid w:val="00103906"/>
    <w:rsid w:val="00105D98"/>
    <w:rsid w:val="001275B9"/>
    <w:rsid w:val="00142C75"/>
    <w:rsid w:val="001449E8"/>
    <w:rsid w:val="00147BD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12B4"/>
    <w:rsid w:val="00202683"/>
    <w:rsid w:val="00215F40"/>
    <w:rsid w:val="00215FCE"/>
    <w:rsid w:val="002326A7"/>
    <w:rsid w:val="00232E7D"/>
    <w:rsid w:val="0023597F"/>
    <w:rsid w:val="00264287"/>
    <w:rsid w:val="0026589D"/>
    <w:rsid w:val="002664E1"/>
    <w:rsid w:val="002674C4"/>
    <w:rsid w:val="002819B5"/>
    <w:rsid w:val="002853F4"/>
    <w:rsid w:val="00285941"/>
    <w:rsid w:val="002955FD"/>
    <w:rsid w:val="002A2D2D"/>
    <w:rsid w:val="002C539D"/>
    <w:rsid w:val="002C6203"/>
    <w:rsid w:val="002C71C6"/>
    <w:rsid w:val="002D07CA"/>
    <w:rsid w:val="002D5B6D"/>
    <w:rsid w:val="002E7DA4"/>
    <w:rsid w:val="00305122"/>
    <w:rsid w:val="00305140"/>
    <w:rsid w:val="003230CF"/>
    <w:rsid w:val="0032586C"/>
    <w:rsid w:val="0033212E"/>
    <w:rsid w:val="0033490F"/>
    <w:rsid w:val="003576D8"/>
    <w:rsid w:val="003664E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2D0E"/>
    <w:rsid w:val="0047331A"/>
    <w:rsid w:val="0047640B"/>
    <w:rsid w:val="0047644B"/>
    <w:rsid w:val="00476D4B"/>
    <w:rsid w:val="00491748"/>
    <w:rsid w:val="004A7E77"/>
    <w:rsid w:val="004B0253"/>
    <w:rsid w:val="004B2C5F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404A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1B85"/>
    <w:rsid w:val="005E6CC9"/>
    <w:rsid w:val="00600083"/>
    <w:rsid w:val="00604363"/>
    <w:rsid w:val="0061247E"/>
    <w:rsid w:val="00617797"/>
    <w:rsid w:val="00624212"/>
    <w:rsid w:val="006242A9"/>
    <w:rsid w:val="00624DCF"/>
    <w:rsid w:val="0063342B"/>
    <w:rsid w:val="00640502"/>
    <w:rsid w:val="00644D27"/>
    <w:rsid w:val="0065534E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3C49"/>
    <w:rsid w:val="00702C9F"/>
    <w:rsid w:val="00704432"/>
    <w:rsid w:val="007051DF"/>
    <w:rsid w:val="00724DA4"/>
    <w:rsid w:val="00732898"/>
    <w:rsid w:val="007470E1"/>
    <w:rsid w:val="00763912"/>
    <w:rsid w:val="0077380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5B9E"/>
    <w:rsid w:val="008063E1"/>
    <w:rsid w:val="008068A2"/>
    <w:rsid w:val="008105A0"/>
    <w:rsid w:val="0081621B"/>
    <w:rsid w:val="008212F7"/>
    <w:rsid w:val="00836CA4"/>
    <w:rsid w:val="00844F45"/>
    <w:rsid w:val="0085184F"/>
    <w:rsid w:val="00861625"/>
    <w:rsid w:val="008617B5"/>
    <w:rsid w:val="00870828"/>
    <w:rsid w:val="0088080B"/>
    <w:rsid w:val="008833D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4FC1"/>
    <w:rsid w:val="0092145D"/>
    <w:rsid w:val="009254B7"/>
    <w:rsid w:val="00930CEE"/>
    <w:rsid w:val="0094182C"/>
    <w:rsid w:val="00941FFF"/>
    <w:rsid w:val="009524C6"/>
    <w:rsid w:val="00955691"/>
    <w:rsid w:val="00961157"/>
    <w:rsid w:val="00965C5B"/>
    <w:rsid w:val="0096684B"/>
    <w:rsid w:val="00966A3F"/>
    <w:rsid w:val="00972C7F"/>
    <w:rsid w:val="00976E46"/>
    <w:rsid w:val="00981E29"/>
    <w:rsid w:val="009B4FB4"/>
    <w:rsid w:val="009C0C39"/>
    <w:rsid w:val="009D1805"/>
    <w:rsid w:val="009E1A09"/>
    <w:rsid w:val="00A02545"/>
    <w:rsid w:val="00A025E6"/>
    <w:rsid w:val="00A05555"/>
    <w:rsid w:val="00A06D89"/>
    <w:rsid w:val="00A22460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02D"/>
    <w:rsid w:val="00AF7DFD"/>
    <w:rsid w:val="00B0206F"/>
    <w:rsid w:val="00B148DD"/>
    <w:rsid w:val="00B2472A"/>
    <w:rsid w:val="00B36BA6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1680"/>
    <w:rsid w:val="00BC56D6"/>
    <w:rsid w:val="00BD03B2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75C6"/>
    <w:rsid w:val="00CF0047"/>
    <w:rsid w:val="00D22895"/>
    <w:rsid w:val="00D3404A"/>
    <w:rsid w:val="00D4354E"/>
    <w:rsid w:val="00D43F69"/>
    <w:rsid w:val="00D50F79"/>
    <w:rsid w:val="00D57765"/>
    <w:rsid w:val="00D73957"/>
    <w:rsid w:val="00D8395C"/>
    <w:rsid w:val="00D910AA"/>
    <w:rsid w:val="00DA028F"/>
    <w:rsid w:val="00DA486E"/>
    <w:rsid w:val="00DB05EC"/>
    <w:rsid w:val="00DC28E6"/>
    <w:rsid w:val="00DC79E8"/>
    <w:rsid w:val="00DD55F0"/>
    <w:rsid w:val="00DD7BB2"/>
    <w:rsid w:val="00DE1B8E"/>
    <w:rsid w:val="00DF00FA"/>
    <w:rsid w:val="00DF57D8"/>
    <w:rsid w:val="00DF5C24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59B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303A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981E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2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5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2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7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90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2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5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9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6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4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54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jpe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jpeg"/><Relationship Id="rId28" Type="http://schemas.openxmlformats.org/officeDocument/2006/relationships/image" Target="media/image19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yperlink" Target="https://fontawesome.com/" TargetMode="External"/><Relationship Id="rId27" Type="http://schemas.openxmlformats.org/officeDocument/2006/relationships/image" Target="media/image18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7.png"/><Relationship Id="rId3" Type="http://schemas.openxmlformats.org/officeDocument/2006/relationships/image" Target="media/image2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2.png"/><Relationship Id="rId12" Type="http://schemas.openxmlformats.org/officeDocument/2006/relationships/image" Target="media/image2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6.png"/><Relationship Id="rId20" Type="http://schemas.openxmlformats.org/officeDocument/2006/relationships/image" Target="media/image2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3.png"/><Relationship Id="rId14" Type="http://schemas.openxmlformats.org/officeDocument/2006/relationships/image" Target="media/image25.png"/><Relationship Id="rId22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4</Pages>
  <Words>1183</Words>
  <Characters>6745</Characters>
  <Application>Microsoft Office Word</Application>
  <DocSecurity>0</DocSecurity>
  <Lines>56</Lines>
  <Paragraphs>1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SS Box Model Exercise</vt:lpstr>
      <vt:lpstr>SoftUni Document</vt:lpstr>
    </vt:vector>
  </TitlesOfParts>
  <Company>SoftUni – https://about.softuni.bg</Company>
  <LinksUpToDate>false</LinksUpToDate>
  <CharactersWithSpaces>7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S Box Model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Grigor6740</cp:lastModifiedBy>
  <cp:revision>2</cp:revision>
  <cp:lastPrinted>2015-10-26T22:35:00Z</cp:lastPrinted>
  <dcterms:created xsi:type="dcterms:W3CDTF">2024-02-04T10:28:00Z</dcterms:created>
  <dcterms:modified xsi:type="dcterms:W3CDTF">2024-02-04T10:28:00Z</dcterms:modified>
  <cp:category>computer programming;programming;software development;software engineering</cp:category>
</cp:coreProperties>
</file>